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7651FB" w14:textId="33FA5EE8" w:rsidR="00CE5F77" w:rsidRDefault="00CE5F77">
      <w:pPr>
        <w:rPr>
          <w:lang w:val="en-US"/>
        </w:rPr>
      </w:pPr>
    </w:p>
    <w:p w14:paraId="2717AEFE" w14:textId="77777777" w:rsidR="00D76DAA" w:rsidRDefault="00D76DAA">
      <w:pPr>
        <w:rPr>
          <w:lang w:val="en-US"/>
        </w:rPr>
      </w:pPr>
    </w:p>
    <w:p w14:paraId="52A10F67" w14:textId="77777777" w:rsidR="00D76DAA" w:rsidRDefault="00D76DAA">
      <w:pPr>
        <w:rPr>
          <w:lang w:val="en-US"/>
        </w:rPr>
      </w:pPr>
    </w:p>
    <w:p w14:paraId="07D8C70D" w14:textId="77777777" w:rsidR="00D76DAA" w:rsidRPr="00A15A61" w:rsidRDefault="00D76DAA">
      <w:pPr>
        <w:rPr>
          <w:lang w:val="en-US"/>
        </w:rPr>
      </w:pPr>
    </w:p>
    <w:p w14:paraId="4A33B365" w14:textId="77777777" w:rsidR="00CE5F77" w:rsidRPr="00A15A61" w:rsidRDefault="00CE5F77">
      <w:pPr>
        <w:rPr>
          <w:lang w:val="en-US"/>
        </w:rPr>
      </w:pPr>
    </w:p>
    <w:p w14:paraId="3C75FFC9" w14:textId="77777777" w:rsidR="00CE5F77" w:rsidRPr="00A15A61" w:rsidRDefault="00CE5F77">
      <w:pPr>
        <w:rPr>
          <w:lang w:val="en-US"/>
        </w:rPr>
      </w:pPr>
    </w:p>
    <w:p w14:paraId="15E2908C" w14:textId="77777777" w:rsidR="00CE5F77" w:rsidRPr="00A15A61" w:rsidRDefault="00CE5F77">
      <w:pPr>
        <w:rPr>
          <w:lang w:val="en-US"/>
        </w:rPr>
      </w:pPr>
    </w:p>
    <w:p w14:paraId="2FD00C20" w14:textId="77777777" w:rsidR="00CE5F77" w:rsidRPr="00A15A61" w:rsidRDefault="00CE5F77">
      <w:pPr>
        <w:rPr>
          <w:lang w:val="en-US"/>
        </w:rPr>
      </w:pPr>
    </w:p>
    <w:p w14:paraId="5B6DE31E" w14:textId="77777777" w:rsidR="00CE5F77" w:rsidRPr="00A15A61" w:rsidRDefault="00CE5F77">
      <w:pPr>
        <w:rPr>
          <w:lang w:val="en-US"/>
        </w:rPr>
      </w:pPr>
    </w:p>
    <w:p w14:paraId="21AED848" w14:textId="77777777" w:rsidR="00CE5F77" w:rsidRPr="00A15A61" w:rsidRDefault="00CE5F77" w:rsidP="00CE5F77">
      <w:pPr>
        <w:jc w:val="center"/>
        <w:rPr>
          <w:lang w:val="en-US"/>
        </w:rPr>
      </w:pPr>
      <w:r w:rsidRPr="00A15A61">
        <w:rPr>
          <w:lang w:val="en-US"/>
        </w:rPr>
        <w:t>[organization logo]</w:t>
      </w:r>
    </w:p>
    <w:p w14:paraId="4BAC0897" w14:textId="77777777" w:rsidR="00CE5F77" w:rsidRPr="00A15A61" w:rsidRDefault="00CE5F77" w:rsidP="00CE5F77">
      <w:pPr>
        <w:jc w:val="center"/>
        <w:rPr>
          <w:lang w:val="en-US"/>
        </w:rPr>
      </w:pPr>
      <w:r w:rsidRPr="00A15A61">
        <w:rPr>
          <w:lang w:val="en-US"/>
        </w:rPr>
        <w:t>[organization name]</w:t>
      </w:r>
    </w:p>
    <w:p w14:paraId="21D258CE" w14:textId="77777777" w:rsidR="00CE5F77" w:rsidRPr="00A15A61" w:rsidRDefault="00CE5F77" w:rsidP="00CE5F77">
      <w:pPr>
        <w:jc w:val="center"/>
        <w:rPr>
          <w:lang w:val="en-US"/>
        </w:rPr>
      </w:pPr>
    </w:p>
    <w:p w14:paraId="1DA5A969" w14:textId="77777777" w:rsidR="00CE5F77" w:rsidRPr="00A15A61" w:rsidRDefault="00CE5F77" w:rsidP="00CE5F77">
      <w:pPr>
        <w:jc w:val="center"/>
        <w:rPr>
          <w:lang w:val="en-US"/>
        </w:rPr>
      </w:pPr>
    </w:p>
    <w:p w14:paraId="7760DB10" w14:textId="77777777" w:rsidR="00CE5F77" w:rsidRPr="00A15A61" w:rsidRDefault="00551DBD" w:rsidP="00CE5F77">
      <w:pPr>
        <w:jc w:val="center"/>
        <w:rPr>
          <w:b/>
          <w:sz w:val="32"/>
          <w:szCs w:val="32"/>
          <w:lang w:val="en-US"/>
        </w:rPr>
      </w:pPr>
      <w:r>
        <w:rPr>
          <w:b/>
          <w:sz w:val="32"/>
          <w:lang w:val="en-US"/>
        </w:rPr>
        <w:t>BRING YOUR OWN DEVICE (BYOD)</w:t>
      </w:r>
      <w:r w:rsidR="00CE5F77" w:rsidRPr="00A15A61">
        <w:rPr>
          <w:b/>
          <w:sz w:val="32"/>
          <w:lang w:val="en-US"/>
        </w:rPr>
        <w:t xml:space="preserve"> POLICY</w:t>
      </w:r>
    </w:p>
    <w:p w14:paraId="59C0DE4F" w14:textId="77777777" w:rsidR="00CE5F77" w:rsidRPr="00A15A61" w:rsidRDefault="00CE5F77" w:rsidP="00CE5F77">
      <w:pPr>
        <w:jc w:val="center"/>
        <w:rPr>
          <w:lang w:val="en-US"/>
        </w:rPr>
      </w:pPr>
    </w:p>
    <w:tbl>
      <w:tblPr>
        <w:tblW w:w="0" w:type="auto"/>
        <w:tblBorders>
          <w:top w:val="single" w:sz="4" w:space="0" w:color="000000"/>
          <w:bottom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76"/>
        <w:gridCol w:w="6912"/>
      </w:tblGrid>
      <w:tr w:rsidR="00CE5F77" w:rsidRPr="00A15A61" w14:paraId="1156373E" w14:textId="77777777">
        <w:tc>
          <w:tcPr>
            <w:tcW w:w="2376" w:type="dxa"/>
          </w:tcPr>
          <w:p w14:paraId="571D734F" w14:textId="77777777" w:rsidR="00CE5F77" w:rsidRPr="00A15A61" w:rsidRDefault="00CE5F77" w:rsidP="00CE5F77">
            <w:pPr>
              <w:rPr>
                <w:lang w:val="en-US"/>
              </w:rPr>
            </w:pPr>
            <w:r w:rsidRPr="00A15A61">
              <w:rPr>
                <w:lang w:val="en-US"/>
              </w:rPr>
              <w:t>Code:</w:t>
            </w:r>
          </w:p>
        </w:tc>
        <w:tc>
          <w:tcPr>
            <w:tcW w:w="6912" w:type="dxa"/>
          </w:tcPr>
          <w:p w14:paraId="1FDD8C25" w14:textId="77777777" w:rsidR="00CE5F77" w:rsidRPr="00A15A61" w:rsidRDefault="00CE5F77" w:rsidP="00CE5F77">
            <w:pPr>
              <w:rPr>
                <w:lang w:val="en-US"/>
              </w:rPr>
            </w:pPr>
          </w:p>
        </w:tc>
      </w:tr>
      <w:tr w:rsidR="00CE5F77" w:rsidRPr="00A15A61" w14:paraId="0442C6D7" w14:textId="77777777">
        <w:tc>
          <w:tcPr>
            <w:tcW w:w="2376" w:type="dxa"/>
          </w:tcPr>
          <w:p w14:paraId="33920A29" w14:textId="77777777" w:rsidR="00CE5F77" w:rsidRPr="00A15A61" w:rsidRDefault="00CE5F77" w:rsidP="00CE5F77">
            <w:pPr>
              <w:rPr>
                <w:lang w:val="en-US"/>
              </w:rPr>
            </w:pPr>
            <w:r w:rsidRPr="00A15A61">
              <w:rPr>
                <w:lang w:val="en-US"/>
              </w:rPr>
              <w:t>Version:</w:t>
            </w:r>
          </w:p>
        </w:tc>
        <w:tc>
          <w:tcPr>
            <w:tcW w:w="6912" w:type="dxa"/>
          </w:tcPr>
          <w:p w14:paraId="049C890F" w14:textId="77777777" w:rsidR="00CE5F77" w:rsidRPr="00A15A61" w:rsidRDefault="00CE5F77" w:rsidP="00CE5F77">
            <w:pPr>
              <w:rPr>
                <w:lang w:val="en-US"/>
              </w:rPr>
            </w:pPr>
          </w:p>
        </w:tc>
      </w:tr>
      <w:tr w:rsidR="00CE5F77" w:rsidRPr="00A15A61" w14:paraId="4FD55394" w14:textId="77777777">
        <w:tc>
          <w:tcPr>
            <w:tcW w:w="2376" w:type="dxa"/>
          </w:tcPr>
          <w:p w14:paraId="10D2D709" w14:textId="77777777" w:rsidR="00CE5F77" w:rsidRPr="00A15A61" w:rsidRDefault="00CE5F77" w:rsidP="00CE5F77">
            <w:pPr>
              <w:rPr>
                <w:lang w:val="en-US"/>
              </w:rPr>
            </w:pPr>
            <w:r w:rsidRPr="00A15A61">
              <w:rPr>
                <w:lang w:val="en-US"/>
              </w:rPr>
              <w:t>Date of version:</w:t>
            </w:r>
          </w:p>
        </w:tc>
        <w:tc>
          <w:tcPr>
            <w:tcW w:w="6912" w:type="dxa"/>
          </w:tcPr>
          <w:p w14:paraId="03903F34" w14:textId="77777777" w:rsidR="00CE5F77" w:rsidRPr="00A15A61" w:rsidRDefault="00CE5F77" w:rsidP="00CE5F77">
            <w:pPr>
              <w:rPr>
                <w:lang w:val="en-US"/>
              </w:rPr>
            </w:pPr>
          </w:p>
        </w:tc>
      </w:tr>
      <w:tr w:rsidR="00CE5F77" w:rsidRPr="00A15A61" w14:paraId="6309ED20" w14:textId="77777777">
        <w:tc>
          <w:tcPr>
            <w:tcW w:w="2376" w:type="dxa"/>
          </w:tcPr>
          <w:p w14:paraId="45F43C9E" w14:textId="77777777" w:rsidR="00CE5F77" w:rsidRPr="00A15A61" w:rsidRDefault="00CE5F77" w:rsidP="00CE5F77">
            <w:pPr>
              <w:rPr>
                <w:lang w:val="en-US"/>
              </w:rPr>
            </w:pPr>
            <w:r w:rsidRPr="00A15A61">
              <w:rPr>
                <w:lang w:val="en-US"/>
              </w:rPr>
              <w:t>Created by:</w:t>
            </w:r>
          </w:p>
        </w:tc>
        <w:tc>
          <w:tcPr>
            <w:tcW w:w="6912" w:type="dxa"/>
          </w:tcPr>
          <w:p w14:paraId="45C649CC" w14:textId="77777777" w:rsidR="00CE5F77" w:rsidRPr="00A15A61" w:rsidRDefault="00CE5F77" w:rsidP="00CE5F77">
            <w:pPr>
              <w:rPr>
                <w:lang w:val="en-US"/>
              </w:rPr>
            </w:pPr>
          </w:p>
        </w:tc>
      </w:tr>
      <w:tr w:rsidR="00CE5F77" w:rsidRPr="00A15A61" w14:paraId="5DB1CE01" w14:textId="77777777">
        <w:tc>
          <w:tcPr>
            <w:tcW w:w="2376" w:type="dxa"/>
          </w:tcPr>
          <w:p w14:paraId="0EDAD28C" w14:textId="77777777" w:rsidR="00CE5F77" w:rsidRPr="00A15A61" w:rsidRDefault="00CE5F77" w:rsidP="00CE5F77">
            <w:pPr>
              <w:rPr>
                <w:lang w:val="en-US"/>
              </w:rPr>
            </w:pPr>
            <w:r w:rsidRPr="00A15A61">
              <w:rPr>
                <w:lang w:val="en-US"/>
              </w:rPr>
              <w:t>Approved by:</w:t>
            </w:r>
          </w:p>
        </w:tc>
        <w:tc>
          <w:tcPr>
            <w:tcW w:w="6912" w:type="dxa"/>
          </w:tcPr>
          <w:p w14:paraId="7BCC0A3D" w14:textId="77777777" w:rsidR="00CE5F77" w:rsidRPr="00A15A61" w:rsidRDefault="00CE5F77" w:rsidP="00CE5F77">
            <w:pPr>
              <w:rPr>
                <w:lang w:val="en-US"/>
              </w:rPr>
            </w:pPr>
          </w:p>
        </w:tc>
      </w:tr>
      <w:tr w:rsidR="00CE5F77" w:rsidRPr="00A15A61" w14:paraId="26F421FE" w14:textId="77777777">
        <w:tc>
          <w:tcPr>
            <w:tcW w:w="2376" w:type="dxa"/>
          </w:tcPr>
          <w:p w14:paraId="0938E258" w14:textId="77777777" w:rsidR="00CE5F77" w:rsidRPr="00A15A61" w:rsidRDefault="00CE5F77" w:rsidP="00CE5F77">
            <w:pPr>
              <w:rPr>
                <w:lang w:val="en-US"/>
              </w:rPr>
            </w:pPr>
            <w:r w:rsidRPr="00A15A61">
              <w:rPr>
                <w:lang w:val="en-US"/>
              </w:rPr>
              <w:t>Confidentiality level:</w:t>
            </w:r>
          </w:p>
        </w:tc>
        <w:tc>
          <w:tcPr>
            <w:tcW w:w="6912" w:type="dxa"/>
          </w:tcPr>
          <w:p w14:paraId="6650059C" w14:textId="77777777" w:rsidR="00CE5F77" w:rsidRPr="00A15A61" w:rsidRDefault="00CE5F77" w:rsidP="00CE5F77">
            <w:pPr>
              <w:rPr>
                <w:lang w:val="en-US"/>
              </w:rPr>
            </w:pPr>
          </w:p>
        </w:tc>
      </w:tr>
    </w:tbl>
    <w:p w14:paraId="7EC8CB76" w14:textId="77777777" w:rsidR="00CE5F77" w:rsidRPr="00A15A61" w:rsidRDefault="00CE5F77" w:rsidP="00CE5F77">
      <w:pPr>
        <w:rPr>
          <w:lang w:val="en-US"/>
        </w:rPr>
      </w:pPr>
    </w:p>
    <w:p w14:paraId="783264ED" w14:textId="77777777" w:rsidR="00CE5F77" w:rsidRPr="00A15A61" w:rsidRDefault="00CE5F77" w:rsidP="00CE5F77">
      <w:pPr>
        <w:rPr>
          <w:lang w:val="en-US"/>
        </w:rPr>
      </w:pPr>
    </w:p>
    <w:p w14:paraId="4056CA10" w14:textId="77777777" w:rsidR="00CE5F77" w:rsidRPr="00A15A61" w:rsidRDefault="00CE5F77" w:rsidP="00CE5F77">
      <w:pPr>
        <w:rPr>
          <w:b/>
          <w:sz w:val="28"/>
          <w:szCs w:val="28"/>
          <w:lang w:val="en-US"/>
        </w:rPr>
      </w:pPr>
      <w:r w:rsidRPr="00A15A61">
        <w:rPr>
          <w:lang w:val="en-US"/>
        </w:rPr>
        <w:br w:type="page"/>
      </w:r>
      <w:r w:rsidRPr="00A15A61">
        <w:rPr>
          <w:b/>
          <w:sz w:val="28"/>
          <w:lang w:val="en-US"/>
        </w:rPr>
        <w:lastRenderedPageBreak/>
        <w:t>Change history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4"/>
        <w:gridCol w:w="992"/>
        <w:gridCol w:w="1560"/>
        <w:gridCol w:w="5352"/>
      </w:tblGrid>
      <w:tr w:rsidR="00CE5F77" w:rsidRPr="00A15A61" w14:paraId="10AC0671" w14:textId="77777777">
        <w:tc>
          <w:tcPr>
            <w:tcW w:w="1384" w:type="dxa"/>
          </w:tcPr>
          <w:p w14:paraId="5C92AC4A" w14:textId="77777777" w:rsidR="00CE5F77" w:rsidRPr="00A15A61" w:rsidRDefault="00CE5F77" w:rsidP="00CE5F77">
            <w:pPr>
              <w:rPr>
                <w:b/>
                <w:lang w:val="en-US"/>
              </w:rPr>
            </w:pPr>
            <w:r w:rsidRPr="00A15A61">
              <w:rPr>
                <w:b/>
                <w:lang w:val="en-US"/>
              </w:rPr>
              <w:t>Date</w:t>
            </w:r>
          </w:p>
        </w:tc>
        <w:tc>
          <w:tcPr>
            <w:tcW w:w="992" w:type="dxa"/>
          </w:tcPr>
          <w:p w14:paraId="01E882FB" w14:textId="77777777" w:rsidR="00CE5F77" w:rsidRPr="00A15A61" w:rsidRDefault="00CE5F77" w:rsidP="00CE5F77">
            <w:pPr>
              <w:rPr>
                <w:b/>
                <w:lang w:val="en-US"/>
              </w:rPr>
            </w:pPr>
            <w:r w:rsidRPr="00A15A61">
              <w:rPr>
                <w:b/>
                <w:lang w:val="en-US"/>
              </w:rPr>
              <w:t>Version</w:t>
            </w:r>
          </w:p>
        </w:tc>
        <w:tc>
          <w:tcPr>
            <w:tcW w:w="1560" w:type="dxa"/>
          </w:tcPr>
          <w:p w14:paraId="4FF58078" w14:textId="77777777" w:rsidR="00CE5F77" w:rsidRPr="00A15A61" w:rsidRDefault="00CE5F77" w:rsidP="00CE5F77">
            <w:pPr>
              <w:rPr>
                <w:b/>
                <w:lang w:val="en-US"/>
              </w:rPr>
            </w:pPr>
            <w:r w:rsidRPr="00A15A61">
              <w:rPr>
                <w:b/>
                <w:lang w:val="en-US"/>
              </w:rPr>
              <w:t>Created by</w:t>
            </w:r>
          </w:p>
        </w:tc>
        <w:tc>
          <w:tcPr>
            <w:tcW w:w="5352" w:type="dxa"/>
          </w:tcPr>
          <w:p w14:paraId="184E58A9" w14:textId="77777777" w:rsidR="00CE5F77" w:rsidRPr="00A15A61" w:rsidRDefault="00CE5F77" w:rsidP="00CE5F77">
            <w:pPr>
              <w:rPr>
                <w:b/>
                <w:lang w:val="en-US"/>
              </w:rPr>
            </w:pPr>
            <w:r w:rsidRPr="00A15A61">
              <w:rPr>
                <w:b/>
                <w:lang w:val="en-US"/>
              </w:rPr>
              <w:t>Description of change</w:t>
            </w:r>
          </w:p>
        </w:tc>
      </w:tr>
      <w:tr w:rsidR="00CE5F77" w:rsidRPr="00A15A61" w14:paraId="06AFF2E1" w14:textId="77777777">
        <w:tc>
          <w:tcPr>
            <w:tcW w:w="1384" w:type="dxa"/>
          </w:tcPr>
          <w:p w14:paraId="327FD59F" w14:textId="3B1474BC" w:rsidR="00CE5F77" w:rsidRPr="00A15A61" w:rsidRDefault="00416B17" w:rsidP="00145352">
            <w:pPr>
              <w:rPr>
                <w:lang w:val="en-US"/>
              </w:rPr>
            </w:pPr>
            <w:r>
              <w:rPr>
                <w:lang w:val="en-US"/>
              </w:rPr>
              <w:t>YYYY-MM-DD</w:t>
            </w:r>
          </w:p>
        </w:tc>
        <w:tc>
          <w:tcPr>
            <w:tcW w:w="992" w:type="dxa"/>
          </w:tcPr>
          <w:p w14:paraId="6D3313EB" w14:textId="77777777" w:rsidR="00CE5F77" w:rsidRPr="00A15A61" w:rsidRDefault="00CE5F77" w:rsidP="00CE5F77">
            <w:pPr>
              <w:rPr>
                <w:lang w:val="en-US"/>
              </w:rPr>
            </w:pPr>
            <w:r w:rsidRPr="00A15A61">
              <w:rPr>
                <w:lang w:val="en-US"/>
              </w:rPr>
              <w:t>0.1</w:t>
            </w:r>
          </w:p>
        </w:tc>
        <w:tc>
          <w:tcPr>
            <w:tcW w:w="1560" w:type="dxa"/>
          </w:tcPr>
          <w:p w14:paraId="5B90126F" w14:textId="1ACAE259" w:rsidR="00CE5F77" w:rsidRPr="00A15A61" w:rsidRDefault="009307EB" w:rsidP="00CE5F77">
            <w:pPr>
              <w:rPr>
                <w:lang w:val="en-US"/>
              </w:rPr>
            </w:pPr>
            <w:r>
              <w:rPr>
                <w:lang w:val="en-US"/>
              </w:rPr>
              <w:t>Abdullah</w:t>
            </w:r>
          </w:p>
        </w:tc>
        <w:tc>
          <w:tcPr>
            <w:tcW w:w="5352" w:type="dxa"/>
          </w:tcPr>
          <w:p w14:paraId="4120141A" w14:textId="77777777" w:rsidR="00CE5F77" w:rsidRPr="00A15A61" w:rsidRDefault="00CE5F77" w:rsidP="00CE5F77">
            <w:pPr>
              <w:rPr>
                <w:lang w:val="en-US"/>
              </w:rPr>
            </w:pPr>
            <w:r w:rsidRPr="00A15A61">
              <w:rPr>
                <w:lang w:val="en-US"/>
              </w:rPr>
              <w:t>Basic document outline</w:t>
            </w:r>
          </w:p>
        </w:tc>
      </w:tr>
      <w:tr w:rsidR="00CE5F77" w:rsidRPr="00A15A61" w14:paraId="25DB5F14" w14:textId="77777777">
        <w:tc>
          <w:tcPr>
            <w:tcW w:w="1384" w:type="dxa"/>
          </w:tcPr>
          <w:p w14:paraId="27055584" w14:textId="77777777" w:rsidR="00CE5F77" w:rsidRPr="00A15A61" w:rsidRDefault="00CE5F77" w:rsidP="00CE5F77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12AE7023" w14:textId="77777777" w:rsidR="00CE5F77" w:rsidRPr="00A15A61" w:rsidRDefault="00CE5F77" w:rsidP="00CE5F77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4910B79F" w14:textId="77777777" w:rsidR="00CE5F77" w:rsidRPr="00A15A61" w:rsidRDefault="00CE5F77" w:rsidP="00CE5F77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21611E7D" w14:textId="77777777" w:rsidR="00CE5F77" w:rsidRPr="00A15A61" w:rsidRDefault="00CE5F77" w:rsidP="00CE5F77">
            <w:pPr>
              <w:rPr>
                <w:lang w:val="en-US"/>
              </w:rPr>
            </w:pPr>
          </w:p>
        </w:tc>
      </w:tr>
      <w:tr w:rsidR="00CE5F77" w:rsidRPr="00A15A61" w14:paraId="35A43453" w14:textId="77777777">
        <w:tc>
          <w:tcPr>
            <w:tcW w:w="1384" w:type="dxa"/>
          </w:tcPr>
          <w:p w14:paraId="6BDB488C" w14:textId="77777777" w:rsidR="00CE5F77" w:rsidRPr="00A15A61" w:rsidRDefault="00CE5F77" w:rsidP="00CE5F77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567B0B3C" w14:textId="77777777" w:rsidR="00CE5F77" w:rsidRPr="00A15A61" w:rsidRDefault="00CE5F77" w:rsidP="00CE5F77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496AD7AF" w14:textId="77777777" w:rsidR="00CE5F77" w:rsidRPr="00A15A61" w:rsidRDefault="00CE5F77" w:rsidP="00CE5F77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22E13B14" w14:textId="77777777" w:rsidR="00CE5F77" w:rsidRPr="00A15A61" w:rsidRDefault="00CE5F77" w:rsidP="00CE5F77">
            <w:pPr>
              <w:rPr>
                <w:lang w:val="en-US"/>
              </w:rPr>
            </w:pPr>
          </w:p>
        </w:tc>
      </w:tr>
      <w:tr w:rsidR="00CE5F77" w:rsidRPr="00A15A61" w14:paraId="4D91F497" w14:textId="77777777">
        <w:tc>
          <w:tcPr>
            <w:tcW w:w="1384" w:type="dxa"/>
          </w:tcPr>
          <w:p w14:paraId="7778279F" w14:textId="77777777" w:rsidR="00CE5F77" w:rsidRPr="00A15A61" w:rsidRDefault="00CE5F77" w:rsidP="00CE5F77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5794E5F0" w14:textId="77777777" w:rsidR="00CE5F77" w:rsidRPr="00A15A61" w:rsidRDefault="00CE5F77" w:rsidP="00CE5F77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064606AD" w14:textId="77777777" w:rsidR="00CE5F77" w:rsidRPr="00A15A61" w:rsidRDefault="00CE5F77" w:rsidP="00CE5F77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477AD032" w14:textId="77777777" w:rsidR="00CE5F77" w:rsidRPr="00A15A61" w:rsidRDefault="00CE5F77" w:rsidP="00CE5F77">
            <w:pPr>
              <w:rPr>
                <w:lang w:val="en-US"/>
              </w:rPr>
            </w:pPr>
          </w:p>
        </w:tc>
      </w:tr>
      <w:tr w:rsidR="00CE5F77" w:rsidRPr="00A15A61" w14:paraId="36E3ABFA" w14:textId="77777777">
        <w:tc>
          <w:tcPr>
            <w:tcW w:w="1384" w:type="dxa"/>
          </w:tcPr>
          <w:p w14:paraId="73612A4E" w14:textId="77777777" w:rsidR="00CE5F77" w:rsidRPr="00A15A61" w:rsidRDefault="00CE5F77" w:rsidP="00CE5F77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71A0F04A" w14:textId="77777777" w:rsidR="00CE5F77" w:rsidRPr="00A15A61" w:rsidRDefault="00CE5F77" w:rsidP="00CE5F77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462F2DC2" w14:textId="77777777" w:rsidR="00CE5F77" w:rsidRPr="00A15A61" w:rsidRDefault="00CE5F77" w:rsidP="00CE5F77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1AFB5474" w14:textId="77777777" w:rsidR="00CE5F77" w:rsidRPr="00A15A61" w:rsidRDefault="00CE5F77" w:rsidP="00CE5F77">
            <w:pPr>
              <w:rPr>
                <w:lang w:val="en-US"/>
              </w:rPr>
            </w:pPr>
          </w:p>
        </w:tc>
      </w:tr>
      <w:tr w:rsidR="00CE5F77" w:rsidRPr="00A15A61" w14:paraId="24233C5C" w14:textId="77777777">
        <w:tc>
          <w:tcPr>
            <w:tcW w:w="1384" w:type="dxa"/>
          </w:tcPr>
          <w:p w14:paraId="57495462" w14:textId="77777777" w:rsidR="00CE5F77" w:rsidRPr="00A15A61" w:rsidRDefault="00CE5F77" w:rsidP="00CE5F77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33372724" w14:textId="77777777" w:rsidR="00CE5F77" w:rsidRPr="00A15A61" w:rsidRDefault="00CE5F77" w:rsidP="00CE5F77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65E56D5D" w14:textId="77777777" w:rsidR="00CE5F77" w:rsidRPr="00A15A61" w:rsidRDefault="00CE5F77" w:rsidP="00CE5F77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2DA16818" w14:textId="77777777" w:rsidR="00CE5F77" w:rsidRPr="00A15A61" w:rsidRDefault="00CE5F77" w:rsidP="00CE5F77">
            <w:pPr>
              <w:rPr>
                <w:lang w:val="en-US"/>
              </w:rPr>
            </w:pPr>
          </w:p>
        </w:tc>
      </w:tr>
      <w:tr w:rsidR="00CE5F77" w:rsidRPr="00A15A61" w14:paraId="0508DF0A" w14:textId="77777777">
        <w:tc>
          <w:tcPr>
            <w:tcW w:w="1384" w:type="dxa"/>
          </w:tcPr>
          <w:p w14:paraId="76CF4E84" w14:textId="77777777" w:rsidR="00CE5F77" w:rsidRPr="00A15A61" w:rsidRDefault="00CE5F77" w:rsidP="00CE5F77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0A040788" w14:textId="77777777" w:rsidR="00CE5F77" w:rsidRPr="00A15A61" w:rsidRDefault="00CE5F77" w:rsidP="00CE5F77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57A19D55" w14:textId="77777777" w:rsidR="00CE5F77" w:rsidRPr="00A15A61" w:rsidRDefault="00CE5F77" w:rsidP="00CE5F77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6E1DB72B" w14:textId="77777777" w:rsidR="00CE5F77" w:rsidRPr="00A15A61" w:rsidRDefault="00CE5F77" w:rsidP="00CE5F77">
            <w:pPr>
              <w:rPr>
                <w:lang w:val="en-US"/>
              </w:rPr>
            </w:pPr>
          </w:p>
        </w:tc>
      </w:tr>
    </w:tbl>
    <w:p w14:paraId="40614432" w14:textId="77777777" w:rsidR="00CE5F77" w:rsidRPr="00A15A61" w:rsidRDefault="00CE5F77" w:rsidP="00CE5F77">
      <w:pPr>
        <w:rPr>
          <w:lang w:val="en-US"/>
        </w:rPr>
      </w:pPr>
    </w:p>
    <w:p w14:paraId="6E820987" w14:textId="77777777" w:rsidR="00CE5F77" w:rsidRPr="00A15A61" w:rsidRDefault="00CE5F77" w:rsidP="00CE5F77">
      <w:pPr>
        <w:rPr>
          <w:lang w:val="en-US"/>
        </w:rPr>
      </w:pPr>
    </w:p>
    <w:p w14:paraId="0DB4784E" w14:textId="77777777" w:rsidR="00CE5F77" w:rsidRPr="00A15A61" w:rsidRDefault="00CE5F77" w:rsidP="00CE5F77">
      <w:pPr>
        <w:rPr>
          <w:b/>
          <w:sz w:val="28"/>
          <w:szCs w:val="28"/>
          <w:lang w:val="en-US"/>
        </w:rPr>
      </w:pPr>
      <w:r w:rsidRPr="00A15A61">
        <w:rPr>
          <w:b/>
          <w:sz w:val="28"/>
          <w:lang w:val="en-US"/>
        </w:rPr>
        <w:t>Table of contents</w:t>
      </w:r>
    </w:p>
    <w:p w14:paraId="52485B39" w14:textId="0FE8A8DB" w:rsidR="00EB388C" w:rsidRDefault="007B03D9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r w:rsidRPr="00A15A61">
        <w:rPr>
          <w:lang w:val="en-US"/>
        </w:rPr>
        <w:fldChar w:fldCharType="begin"/>
      </w:r>
      <w:r w:rsidR="00A02404" w:rsidRPr="00A15A61">
        <w:rPr>
          <w:lang w:val="en-US"/>
        </w:rPr>
        <w:instrText xml:space="preserve"> TOC \o "1-3" \h \z \u </w:instrText>
      </w:r>
      <w:r w:rsidRPr="00A15A61">
        <w:rPr>
          <w:lang w:val="en-US"/>
        </w:rPr>
        <w:fldChar w:fldCharType="separate"/>
      </w:r>
      <w:hyperlink w:anchor="_Toc454538312" w:history="1">
        <w:r w:rsidR="00EB388C" w:rsidRPr="00D03535">
          <w:rPr>
            <w:rStyle w:val="Hyperlink"/>
            <w:noProof/>
            <w:lang w:val="en-US"/>
          </w:rPr>
          <w:t>1.</w:t>
        </w:r>
        <w:r w:rsidR="00EB388C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EB388C" w:rsidRPr="00D03535">
          <w:rPr>
            <w:rStyle w:val="Hyperlink"/>
            <w:noProof/>
            <w:lang w:val="en-US"/>
          </w:rPr>
          <w:t>Purpose, scope and users</w:t>
        </w:r>
        <w:r w:rsidR="00EB388C">
          <w:rPr>
            <w:noProof/>
            <w:webHidden/>
          </w:rPr>
          <w:tab/>
        </w:r>
        <w:r w:rsidR="00EB388C">
          <w:rPr>
            <w:noProof/>
            <w:webHidden/>
          </w:rPr>
          <w:fldChar w:fldCharType="begin"/>
        </w:r>
        <w:r w:rsidR="00EB388C">
          <w:rPr>
            <w:noProof/>
            <w:webHidden/>
          </w:rPr>
          <w:instrText xml:space="preserve"> PAGEREF _Toc454538312 \h </w:instrText>
        </w:r>
        <w:r w:rsidR="00EB388C">
          <w:rPr>
            <w:noProof/>
            <w:webHidden/>
          </w:rPr>
        </w:r>
        <w:r w:rsidR="00EB388C">
          <w:rPr>
            <w:noProof/>
            <w:webHidden/>
          </w:rPr>
          <w:fldChar w:fldCharType="separate"/>
        </w:r>
        <w:r w:rsidR="00EB388C">
          <w:rPr>
            <w:noProof/>
            <w:webHidden/>
          </w:rPr>
          <w:t>3</w:t>
        </w:r>
        <w:r w:rsidR="00EB388C">
          <w:rPr>
            <w:noProof/>
            <w:webHidden/>
          </w:rPr>
          <w:fldChar w:fldCharType="end"/>
        </w:r>
      </w:hyperlink>
    </w:p>
    <w:p w14:paraId="3CE0836E" w14:textId="4A168CBC" w:rsidR="00EB388C" w:rsidRDefault="003D2F9B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38313" w:history="1">
        <w:r w:rsidR="00EB388C" w:rsidRPr="00D03535">
          <w:rPr>
            <w:rStyle w:val="Hyperlink"/>
            <w:noProof/>
            <w:lang w:val="en-US"/>
          </w:rPr>
          <w:t>2.</w:t>
        </w:r>
        <w:r w:rsidR="00EB388C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EB388C" w:rsidRPr="00D03535">
          <w:rPr>
            <w:rStyle w:val="Hyperlink"/>
            <w:noProof/>
            <w:lang w:val="en-US"/>
          </w:rPr>
          <w:t>Reference documents</w:t>
        </w:r>
        <w:r w:rsidR="00EB388C">
          <w:rPr>
            <w:noProof/>
            <w:webHidden/>
          </w:rPr>
          <w:tab/>
        </w:r>
        <w:r w:rsidR="00EB388C">
          <w:rPr>
            <w:noProof/>
            <w:webHidden/>
          </w:rPr>
          <w:fldChar w:fldCharType="begin"/>
        </w:r>
        <w:r w:rsidR="00EB388C">
          <w:rPr>
            <w:noProof/>
            <w:webHidden/>
          </w:rPr>
          <w:instrText xml:space="preserve"> PAGEREF _Toc454538313 \h </w:instrText>
        </w:r>
        <w:r w:rsidR="00EB388C">
          <w:rPr>
            <w:noProof/>
            <w:webHidden/>
          </w:rPr>
        </w:r>
        <w:r w:rsidR="00EB388C">
          <w:rPr>
            <w:noProof/>
            <w:webHidden/>
          </w:rPr>
          <w:fldChar w:fldCharType="separate"/>
        </w:r>
        <w:r w:rsidR="00EB388C">
          <w:rPr>
            <w:noProof/>
            <w:webHidden/>
          </w:rPr>
          <w:t>3</w:t>
        </w:r>
        <w:r w:rsidR="00EB388C">
          <w:rPr>
            <w:noProof/>
            <w:webHidden/>
          </w:rPr>
          <w:fldChar w:fldCharType="end"/>
        </w:r>
      </w:hyperlink>
    </w:p>
    <w:p w14:paraId="0C1EF81E" w14:textId="58A15CBF" w:rsidR="00EB388C" w:rsidRDefault="003D2F9B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38314" w:history="1">
        <w:r w:rsidR="00EB388C" w:rsidRPr="00D03535">
          <w:rPr>
            <w:rStyle w:val="Hyperlink"/>
            <w:noProof/>
            <w:lang w:val="en-US"/>
          </w:rPr>
          <w:t>3.</w:t>
        </w:r>
        <w:r w:rsidR="00EB388C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EB388C" w:rsidRPr="00D03535">
          <w:rPr>
            <w:rStyle w:val="Hyperlink"/>
            <w:noProof/>
            <w:lang w:val="en-US"/>
          </w:rPr>
          <w:t>Security rules for using BYOD</w:t>
        </w:r>
        <w:r w:rsidR="00EB388C">
          <w:rPr>
            <w:noProof/>
            <w:webHidden/>
          </w:rPr>
          <w:tab/>
        </w:r>
        <w:r w:rsidR="00EB388C">
          <w:rPr>
            <w:noProof/>
            <w:webHidden/>
          </w:rPr>
          <w:fldChar w:fldCharType="begin"/>
        </w:r>
        <w:r w:rsidR="00EB388C">
          <w:rPr>
            <w:noProof/>
            <w:webHidden/>
          </w:rPr>
          <w:instrText xml:space="preserve"> PAGEREF _Toc454538314 \h </w:instrText>
        </w:r>
        <w:r w:rsidR="00EB388C">
          <w:rPr>
            <w:noProof/>
            <w:webHidden/>
          </w:rPr>
        </w:r>
        <w:r w:rsidR="00EB388C">
          <w:rPr>
            <w:noProof/>
            <w:webHidden/>
          </w:rPr>
          <w:fldChar w:fldCharType="separate"/>
        </w:r>
        <w:r w:rsidR="00EB388C">
          <w:rPr>
            <w:noProof/>
            <w:webHidden/>
          </w:rPr>
          <w:t>3</w:t>
        </w:r>
        <w:r w:rsidR="00EB388C">
          <w:rPr>
            <w:noProof/>
            <w:webHidden/>
          </w:rPr>
          <w:fldChar w:fldCharType="end"/>
        </w:r>
      </w:hyperlink>
    </w:p>
    <w:p w14:paraId="1B21529E" w14:textId="64CF0E5F" w:rsidR="00EB388C" w:rsidRDefault="003D2F9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8315" w:history="1">
        <w:r w:rsidR="00EB388C" w:rsidRPr="00D03535">
          <w:rPr>
            <w:rStyle w:val="Hyperlink"/>
            <w:noProof/>
            <w:lang w:val="en-US"/>
          </w:rPr>
          <w:t>3.1.</w:t>
        </w:r>
        <w:r w:rsidR="00EB388C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EB388C" w:rsidRPr="00D03535">
          <w:rPr>
            <w:rStyle w:val="Hyperlink"/>
            <w:noProof/>
            <w:lang w:val="en-US"/>
          </w:rPr>
          <w:t>Company policy</w:t>
        </w:r>
        <w:r w:rsidR="00EB388C">
          <w:rPr>
            <w:noProof/>
            <w:webHidden/>
          </w:rPr>
          <w:tab/>
        </w:r>
        <w:r w:rsidR="00EB388C">
          <w:rPr>
            <w:noProof/>
            <w:webHidden/>
          </w:rPr>
          <w:fldChar w:fldCharType="begin"/>
        </w:r>
        <w:r w:rsidR="00EB388C">
          <w:rPr>
            <w:noProof/>
            <w:webHidden/>
          </w:rPr>
          <w:instrText xml:space="preserve"> PAGEREF _Toc454538315 \h </w:instrText>
        </w:r>
        <w:r w:rsidR="00EB388C">
          <w:rPr>
            <w:noProof/>
            <w:webHidden/>
          </w:rPr>
        </w:r>
        <w:r w:rsidR="00EB388C">
          <w:rPr>
            <w:noProof/>
            <w:webHidden/>
          </w:rPr>
          <w:fldChar w:fldCharType="separate"/>
        </w:r>
        <w:r w:rsidR="00EB388C">
          <w:rPr>
            <w:noProof/>
            <w:webHidden/>
          </w:rPr>
          <w:t>3</w:t>
        </w:r>
        <w:r w:rsidR="00EB388C">
          <w:rPr>
            <w:noProof/>
            <w:webHidden/>
          </w:rPr>
          <w:fldChar w:fldCharType="end"/>
        </w:r>
      </w:hyperlink>
    </w:p>
    <w:p w14:paraId="686B4852" w14:textId="78C029DB" w:rsidR="00EB388C" w:rsidRDefault="003D2F9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8316" w:history="1">
        <w:r w:rsidR="00EB388C" w:rsidRPr="00D03535">
          <w:rPr>
            <w:rStyle w:val="Hyperlink"/>
            <w:noProof/>
            <w:lang w:val="en-US"/>
          </w:rPr>
          <w:t>3.2.</w:t>
        </w:r>
        <w:r w:rsidR="00EB388C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EB388C" w:rsidRPr="00D03535">
          <w:rPr>
            <w:rStyle w:val="Hyperlink"/>
            <w:noProof/>
            <w:lang w:val="en-US"/>
          </w:rPr>
          <w:t>Who is allowed to use BYOD, and for what</w:t>
        </w:r>
        <w:r w:rsidR="00EB388C">
          <w:rPr>
            <w:noProof/>
            <w:webHidden/>
          </w:rPr>
          <w:tab/>
        </w:r>
        <w:r w:rsidR="00EB388C">
          <w:rPr>
            <w:noProof/>
            <w:webHidden/>
          </w:rPr>
          <w:fldChar w:fldCharType="begin"/>
        </w:r>
        <w:r w:rsidR="00EB388C">
          <w:rPr>
            <w:noProof/>
            <w:webHidden/>
          </w:rPr>
          <w:instrText xml:space="preserve"> PAGEREF _Toc454538316 \h </w:instrText>
        </w:r>
        <w:r w:rsidR="00EB388C">
          <w:rPr>
            <w:noProof/>
            <w:webHidden/>
          </w:rPr>
        </w:r>
        <w:r w:rsidR="00EB388C">
          <w:rPr>
            <w:noProof/>
            <w:webHidden/>
          </w:rPr>
          <w:fldChar w:fldCharType="separate"/>
        </w:r>
        <w:r w:rsidR="00EB388C">
          <w:rPr>
            <w:noProof/>
            <w:webHidden/>
          </w:rPr>
          <w:t>3</w:t>
        </w:r>
        <w:r w:rsidR="00EB388C">
          <w:rPr>
            <w:noProof/>
            <w:webHidden/>
          </w:rPr>
          <w:fldChar w:fldCharType="end"/>
        </w:r>
      </w:hyperlink>
    </w:p>
    <w:p w14:paraId="76C25238" w14:textId="41702FE3" w:rsidR="00EB388C" w:rsidRDefault="003D2F9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8317" w:history="1">
        <w:r w:rsidR="00EB388C" w:rsidRPr="00D03535">
          <w:rPr>
            <w:rStyle w:val="Hyperlink"/>
            <w:noProof/>
            <w:lang w:val="en-US"/>
          </w:rPr>
          <w:t>3.3.</w:t>
        </w:r>
        <w:r w:rsidR="00EB388C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EB388C" w:rsidRPr="00D03535">
          <w:rPr>
            <w:rStyle w:val="Hyperlink"/>
            <w:noProof/>
            <w:lang w:val="en-US"/>
          </w:rPr>
          <w:t>Which devices are allowed</w:t>
        </w:r>
        <w:r w:rsidR="00EB388C">
          <w:rPr>
            <w:noProof/>
            <w:webHidden/>
          </w:rPr>
          <w:tab/>
        </w:r>
        <w:r w:rsidR="00EB388C">
          <w:rPr>
            <w:noProof/>
            <w:webHidden/>
          </w:rPr>
          <w:fldChar w:fldCharType="begin"/>
        </w:r>
        <w:r w:rsidR="00EB388C">
          <w:rPr>
            <w:noProof/>
            <w:webHidden/>
          </w:rPr>
          <w:instrText xml:space="preserve"> PAGEREF _Toc454538317 \h </w:instrText>
        </w:r>
        <w:r w:rsidR="00EB388C">
          <w:rPr>
            <w:noProof/>
            <w:webHidden/>
          </w:rPr>
        </w:r>
        <w:r w:rsidR="00EB388C">
          <w:rPr>
            <w:noProof/>
            <w:webHidden/>
          </w:rPr>
          <w:fldChar w:fldCharType="separate"/>
        </w:r>
        <w:r w:rsidR="00EB388C">
          <w:rPr>
            <w:noProof/>
            <w:webHidden/>
          </w:rPr>
          <w:t>3</w:t>
        </w:r>
        <w:r w:rsidR="00EB388C">
          <w:rPr>
            <w:noProof/>
            <w:webHidden/>
          </w:rPr>
          <w:fldChar w:fldCharType="end"/>
        </w:r>
      </w:hyperlink>
    </w:p>
    <w:p w14:paraId="17D925C8" w14:textId="3092125A" w:rsidR="00EB388C" w:rsidRDefault="003D2F9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8318" w:history="1">
        <w:r w:rsidR="00EB388C" w:rsidRPr="00D03535">
          <w:rPr>
            <w:rStyle w:val="Hyperlink"/>
            <w:noProof/>
            <w:lang w:val="en-US"/>
          </w:rPr>
          <w:t>3.4.</w:t>
        </w:r>
        <w:r w:rsidR="00EB388C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EB388C" w:rsidRPr="00D03535">
          <w:rPr>
            <w:rStyle w:val="Hyperlink"/>
            <w:noProof/>
            <w:lang w:val="en-US"/>
          </w:rPr>
          <w:t>Acceptable use</w:t>
        </w:r>
        <w:r w:rsidR="00EB388C">
          <w:rPr>
            <w:noProof/>
            <w:webHidden/>
          </w:rPr>
          <w:tab/>
        </w:r>
        <w:r w:rsidR="00EB388C">
          <w:rPr>
            <w:noProof/>
            <w:webHidden/>
          </w:rPr>
          <w:fldChar w:fldCharType="begin"/>
        </w:r>
        <w:r w:rsidR="00EB388C">
          <w:rPr>
            <w:noProof/>
            <w:webHidden/>
          </w:rPr>
          <w:instrText xml:space="preserve"> PAGEREF _Toc454538318 \h </w:instrText>
        </w:r>
        <w:r w:rsidR="00EB388C">
          <w:rPr>
            <w:noProof/>
            <w:webHidden/>
          </w:rPr>
        </w:r>
        <w:r w:rsidR="00EB388C">
          <w:rPr>
            <w:noProof/>
            <w:webHidden/>
          </w:rPr>
          <w:fldChar w:fldCharType="separate"/>
        </w:r>
        <w:r w:rsidR="00EB388C">
          <w:rPr>
            <w:noProof/>
            <w:webHidden/>
          </w:rPr>
          <w:t>4</w:t>
        </w:r>
        <w:r w:rsidR="00EB388C">
          <w:rPr>
            <w:noProof/>
            <w:webHidden/>
          </w:rPr>
          <w:fldChar w:fldCharType="end"/>
        </w:r>
      </w:hyperlink>
    </w:p>
    <w:p w14:paraId="008B31D1" w14:textId="53385B3F" w:rsidR="00EB388C" w:rsidRDefault="003D2F9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8319" w:history="1">
        <w:r w:rsidR="00EB388C" w:rsidRPr="00D03535">
          <w:rPr>
            <w:rStyle w:val="Hyperlink"/>
            <w:noProof/>
            <w:lang w:val="en-US"/>
          </w:rPr>
          <w:t>3.5.</w:t>
        </w:r>
        <w:r w:rsidR="00EB388C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EB388C" w:rsidRPr="00D03535">
          <w:rPr>
            <w:rStyle w:val="Hyperlink"/>
            <w:noProof/>
            <w:lang w:val="en-US"/>
          </w:rPr>
          <w:t>Special rights</w:t>
        </w:r>
        <w:r w:rsidR="00EB388C">
          <w:rPr>
            <w:noProof/>
            <w:webHidden/>
          </w:rPr>
          <w:tab/>
        </w:r>
        <w:r w:rsidR="00EB388C">
          <w:rPr>
            <w:noProof/>
            <w:webHidden/>
          </w:rPr>
          <w:fldChar w:fldCharType="begin"/>
        </w:r>
        <w:r w:rsidR="00EB388C">
          <w:rPr>
            <w:noProof/>
            <w:webHidden/>
          </w:rPr>
          <w:instrText xml:space="preserve"> PAGEREF _Toc454538319 \h </w:instrText>
        </w:r>
        <w:r w:rsidR="00EB388C">
          <w:rPr>
            <w:noProof/>
            <w:webHidden/>
          </w:rPr>
        </w:r>
        <w:r w:rsidR="00EB388C">
          <w:rPr>
            <w:noProof/>
            <w:webHidden/>
          </w:rPr>
          <w:fldChar w:fldCharType="separate"/>
        </w:r>
        <w:r w:rsidR="00EB388C">
          <w:rPr>
            <w:noProof/>
            <w:webHidden/>
          </w:rPr>
          <w:t>4</w:t>
        </w:r>
        <w:r w:rsidR="00EB388C">
          <w:rPr>
            <w:noProof/>
            <w:webHidden/>
          </w:rPr>
          <w:fldChar w:fldCharType="end"/>
        </w:r>
      </w:hyperlink>
    </w:p>
    <w:p w14:paraId="7702CF54" w14:textId="335E1149" w:rsidR="00EB388C" w:rsidRDefault="003D2F9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8320" w:history="1">
        <w:r w:rsidR="00EB388C" w:rsidRPr="00D03535">
          <w:rPr>
            <w:rStyle w:val="Hyperlink"/>
            <w:noProof/>
            <w:lang w:val="en-US"/>
          </w:rPr>
          <w:t>3.6.</w:t>
        </w:r>
        <w:r w:rsidR="00EB388C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EB388C" w:rsidRPr="00D03535">
          <w:rPr>
            <w:rStyle w:val="Hyperlink"/>
            <w:noProof/>
            <w:lang w:val="en-US"/>
          </w:rPr>
          <w:t>Reimbursement</w:t>
        </w:r>
        <w:r w:rsidR="00EB388C">
          <w:rPr>
            <w:noProof/>
            <w:webHidden/>
          </w:rPr>
          <w:tab/>
        </w:r>
        <w:r w:rsidR="00EB388C">
          <w:rPr>
            <w:noProof/>
            <w:webHidden/>
          </w:rPr>
          <w:fldChar w:fldCharType="begin"/>
        </w:r>
        <w:r w:rsidR="00EB388C">
          <w:rPr>
            <w:noProof/>
            <w:webHidden/>
          </w:rPr>
          <w:instrText xml:space="preserve"> PAGEREF _Toc454538320 \h </w:instrText>
        </w:r>
        <w:r w:rsidR="00EB388C">
          <w:rPr>
            <w:noProof/>
            <w:webHidden/>
          </w:rPr>
        </w:r>
        <w:r w:rsidR="00EB388C">
          <w:rPr>
            <w:noProof/>
            <w:webHidden/>
          </w:rPr>
          <w:fldChar w:fldCharType="separate"/>
        </w:r>
        <w:r w:rsidR="00EB388C">
          <w:rPr>
            <w:noProof/>
            <w:webHidden/>
          </w:rPr>
          <w:t>5</w:t>
        </w:r>
        <w:r w:rsidR="00EB388C">
          <w:rPr>
            <w:noProof/>
            <w:webHidden/>
          </w:rPr>
          <w:fldChar w:fldCharType="end"/>
        </w:r>
      </w:hyperlink>
    </w:p>
    <w:p w14:paraId="41D8B065" w14:textId="35C38228" w:rsidR="00EB388C" w:rsidRDefault="003D2F9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8321" w:history="1">
        <w:r w:rsidR="00EB388C" w:rsidRPr="00D03535">
          <w:rPr>
            <w:rStyle w:val="Hyperlink"/>
            <w:noProof/>
            <w:lang w:val="en-US"/>
          </w:rPr>
          <w:t>3.7.</w:t>
        </w:r>
        <w:r w:rsidR="00EB388C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EB388C" w:rsidRPr="00D03535">
          <w:rPr>
            <w:rStyle w:val="Hyperlink"/>
            <w:noProof/>
            <w:lang w:val="en-US"/>
          </w:rPr>
          <w:t>Security breaches</w:t>
        </w:r>
        <w:r w:rsidR="00EB388C">
          <w:rPr>
            <w:noProof/>
            <w:webHidden/>
          </w:rPr>
          <w:tab/>
        </w:r>
        <w:r w:rsidR="00EB388C">
          <w:rPr>
            <w:noProof/>
            <w:webHidden/>
          </w:rPr>
          <w:fldChar w:fldCharType="begin"/>
        </w:r>
        <w:r w:rsidR="00EB388C">
          <w:rPr>
            <w:noProof/>
            <w:webHidden/>
          </w:rPr>
          <w:instrText xml:space="preserve"> PAGEREF _Toc454538321 \h </w:instrText>
        </w:r>
        <w:r w:rsidR="00EB388C">
          <w:rPr>
            <w:noProof/>
            <w:webHidden/>
          </w:rPr>
        </w:r>
        <w:r w:rsidR="00EB388C">
          <w:rPr>
            <w:noProof/>
            <w:webHidden/>
          </w:rPr>
          <w:fldChar w:fldCharType="separate"/>
        </w:r>
        <w:r w:rsidR="00EB388C">
          <w:rPr>
            <w:noProof/>
            <w:webHidden/>
          </w:rPr>
          <w:t>5</w:t>
        </w:r>
        <w:r w:rsidR="00EB388C">
          <w:rPr>
            <w:noProof/>
            <w:webHidden/>
          </w:rPr>
          <w:fldChar w:fldCharType="end"/>
        </w:r>
      </w:hyperlink>
    </w:p>
    <w:p w14:paraId="30F3E0D8" w14:textId="7A12AEA7" w:rsidR="00EB388C" w:rsidRDefault="003D2F9B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8322" w:history="1">
        <w:r w:rsidR="00EB388C" w:rsidRPr="00D03535">
          <w:rPr>
            <w:rStyle w:val="Hyperlink"/>
            <w:noProof/>
            <w:lang w:val="en-US"/>
          </w:rPr>
          <w:t>3.8.</w:t>
        </w:r>
        <w:r w:rsidR="00EB388C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EB388C" w:rsidRPr="00D03535">
          <w:rPr>
            <w:rStyle w:val="Hyperlink"/>
            <w:noProof/>
            <w:lang w:val="en-US"/>
          </w:rPr>
          <w:t>Training and awareness</w:t>
        </w:r>
        <w:r w:rsidR="00EB388C">
          <w:rPr>
            <w:noProof/>
            <w:webHidden/>
          </w:rPr>
          <w:tab/>
        </w:r>
        <w:r w:rsidR="00EB388C">
          <w:rPr>
            <w:noProof/>
            <w:webHidden/>
          </w:rPr>
          <w:fldChar w:fldCharType="begin"/>
        </w:r>
        <w:r w:rsidR="00EB388C">
          <w:rPr>
            <w:noProof/>
            <w:webHidden/>
          </w:rPr>
          <w:instrText xml:space="preserve"> PAGEREF _Toc454538322 \h </w:instrText>
        </w:r>
        <w:r w:rsidR="00EB388C">
          <w:rPr>
            <w:noProof/>
            <w:webHidden/>
          </w:rPr>
        </w:r>
        <w:r w:rsidR="00EB388C">
          <w:rPr>
            <w:noProof/>
            <w:webHidden/>
          </w:rPr>
          <w:fldChar w:fldCharType="separate"/>
        </w:r>
        <w:r w:rsidR="00EB388C">
          <w:rPr>
            <w:noProof/>
            <w:webHidden/>
          </w:rPr>
          <w:t>5</w:t>
        </w:r>
        <w:r w:rsidR="00EB388C">
          <w:rPr>
            <w:noProof/>
            <w:webHidden/>
          </w:rPr>
          <w:fldChar w:fldCharType="end"/>
        </w:r>
      </w:hyperlink>
    </w:p>
    <w:p w14:paraId="17058341" w14:textId="65FDEF3D" w:rsidR="00EB388C" w:rsidRDefault="003D2F9B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38323" w:history="1">
        <w:r w:rsidR="00EB388C" w:rsidRPr="00D03535">
          <w:rPr>
            <w:rStyle w:val="Hyperlink"/>
            <w:noProof/>
            <w:lang w:val="en-US"/>
          </w:rPr>
          <w:t>4.</w:t>
        </w:r>
        <w:r w:rsidR="00EB388C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EB388C" w:rsidRPr="00D03535">
          <w:rPr>
            <w:rStyle w:val="Hyperlink"/>
            <w:noProof/>
            <w:lang w:val="en-US"/>
          </w:rPr>
          <w:t>Managing records kept on the basis of this document</w:t>
        </w:r>
        <w:r w:rsidR="00EB388C">
          <w:rPr>
            <w:noProof/>
            <w:webHidden/>
          </w:rPr>
          <w:tab/>
        </w:r>
        <w:r w:rsidR="00EB388C">
          <w:rPr>
            <w:noProof/>
            <w:webHidden/>
          </w:rPr>
          <w:fldChar w:fldCharType="begin"/>
        </w:r>
        <w:r w:rsidR="00EB388C">
          <w:rPr>
            <w:noProof/>
            <w:webHidden/>
          </w:rPr>
          <w:instrText xml:space="preserve"> PAGEREF _Toc454538323 \h </w:instrText>
        </w:r>
        <w:r w:rsidR="00EB388C">
          <w:rPr>
            <w:noProof/>
            <w:webHidden/>
          </w:rPr>
        </w:r>
        <w:r w:rsidR="00EB388C">
          <w:rPr>
            <w:noProof/>
            <w:webHidden/>
          </w:rPr>
          <w:fldChar w:fldCharType="separate"/>
        </w:r>
        <w:r w:rsidR="00EB388C">
          <w:rPr>
            <w:noProof/>
            <w:webHidden/>
          </w:rPr>
          <w:t>5</w:t>
        </w:r>
        <w:r w:rsidR="00EB388C">
          <w:rPr>
            <w:noProof/>
            <w:webHidden/>
          </w:rPr>
          <w:fldChar w:fldCharType="end"/>
        </w:r>
      </w:hyperlink>
    </w:p>
    <w:p w14:paraId="498924B6" w14:textId="651BAAA6" w:rsidR="00EB388C" w:rsidRDefault="003D2F9B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38324" w:history="1">
        <w:r w:rsidR="00EB388C" w:rsidRPr="00D03535">
          <w:rPr>
            <w:rStyle w:val="Hyperlink"/>
            <w:noProof/>
            <w:lang w:val="en-US"/>
          </w:rPr>
          <w:t>5.</w:t>
        </w:r>
        <w:r w:rsidR="00EB388C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EB388C" w:rsidRPr="00D03535">
          <w:rPr>
            <w:rStyle w:val="Hyperlink"/>
            <w:noProof/>
            <w:lang w:val="en-US"/>
          </w:rPr>
          <w:t>Validity and document management</w:t>
        </w:r>
        <w:r w:rsidR="00EB388C">
          <w:rPr>
            <w:noProof/>
            <w:webHidden/>
          </w:rPr>
          <w:tab/>
        </w:r>
        <w:r w:rsidR="00EB388C">
          <w:rPr>
            <w:noProof/>
            <w:webHidden/>
          </w:rPr>
          <w:fldChar w:fldCharType="begin"/>
        </w:r>
        <w:r w:rsidR="00EB388C">
          <w:rPr>
            <w:noProof/>
            <w:webHidden/>
          </w:rPr>
          <w:instrText xml:space="preserve"> PAGEREF _Toc454538324 \h </w:instrText>
        </w:r>
        <w:r w:rsidR="00EB388C">
          <w:rPr>
            <w:noProof/>
            <w:webHidden/>
          </w:rPr>
        </w:r>
        <w:r w:rsidR="00EB388C">
          <w:rPr>
            <w:noProof/>
            <w:webHidden/>
          </w:rPr>
          <w:fldChar w:fldCharType="separate"/>
        </w:r>
        <w:r w:rsidR="00EB388C">
          <w:rPr>
            <w:noProof/>
            <w:webHidden/>
          </w:rPr>
          <w:t>5</w:t>
        </w:r>
        <w:r w:rsidR="00EB388C">
          <w:rPr>
            <w:noProof/>
            <w:webHidden/>
          </w:rPr>
          <w:fldChar w:fldCharType="end"/>
        </w:r>
      </w:hyperlink>
    </w:p>
    <w:p w14:paraId="58D7C493" w14:textId="4F5D8872" w:rsidR="00A02404" w:rsidRPr="00A15A61" w:rsidRDefault="007B03D9">
      <w:pPr>
        <w:rPr>
          <w:lang w:val="en-US"/>
        </w:rPr>
      </w:pPr>
      <w:r w:rsidRPr="00A15A61">
        <w:rPr>
          <w:lang w:val="en-US"/>
        </w:rPr>
        <w:fldChar w:fldCharType="end"/>
      </w:r>
    </w:p>
    <w:p w14:paraId="689D269F" w14:textId="77777777" w:rsidR="00CE5F77" w:rsidRPr="00A15A61" w:rsidRDefault="00CE5F77">
      <w:pPr>
        <w:pStyle w:val="TOC1"/>
        <w:tabs>
          <w:tab w:val="left" w:pos="440"/>
          <w:tab w:val="right" w:leader="dot" w:pos="9062"/>
        </w:tabs>
        <w:rPr>
          <w:lang w:val="en-US"/>
        </w:rPr>
      </w:pPr>
    </w:p>
    <w:p w14:paraId="6FDF9F30" w14:textId="77777777" w:rsidR="00CE5F77" w:rsidRPr="00A15A61" w:rsidRDefault="00CE5F77" w:rsidP="00CE5F77">
      <w:pPr>
        <w:rPr>
          <w:lang w:val="en-US"/>
        </w:rPr>
      </w:pPr>
    </w:p>
    <w:p w14:paraId="70EAF72F" w14:textId="77777777" w:rsidR="00CE5F77" w:rsidRPr="00A15A61" w:rsidRDefault="00CE5F77" w:rsidP="00CE5F77">
      <w:pPr>
        <w:rPr>
          <w:lang w:val="en-US"/>
        </w:rPr>
      </w:pPr>
    </w:p>
    <w:p w14:paraId="0119C4EF" w14:textId="77777777" w:rsidR="00CE5F77" w:rsidRPr="00A15A61" w:rsidRDefault="00CE5F77" w:rsidP="00CE5F77">
      <w:pPr>
        <w:rPr>
          <w:lang w:val="en-US"/>
        </w:rPr>
      </w:pPr>
      <w:bookmarkStart w:id="0" w:name="_GoBack"/>
      <w:bookmarkEnd w:id="0"/>
    </w:p>
    <w:p w14:paraId="54A4A5DE" w14:textId="77777777" w:rsidR="00CE5F77" w:rsidRPr="00A15A61" w:rsidRDefault="00CE5F77" w:rsidP="00CE5F77">
      <w:pPr>
        <w:pStyle w:val="Heading1"/>
        <w:rPr>
          <w:lang w:val="en-US"/>
        </w:rPr>
      </w:pPr>
      <w:r w:rsidRPr="00A15A61">
        <w:rPr>
          <w:lang w:val="en-US"/>
        </w:rPr>
        <w:br w:type="page"/>
      </w:r>
      <w:bookmarkStart w:id="1" w:name="_Toc265755049"/>
      <w:bookmarkStart w:id="2" w:name="_Toc454538312"/>
      <w:r w:rsidRPr="00A15A61">
        <w:rPr>
          <w:lang w:val="en-US"/>
        </w:rPr>
        <w:lastRenderedPageBreak/>
        <w:t>Purpose, scope and users</w:t>
      </w:r>
      <w:bookmarkEnd w:id="1"/>
      <w:bookmarkEnd w:id="2"/>
    </w:p>
    <w:p w14:paraId="4B7C1376" w14:textId="77777777" w:rsidR="00551DBD" w:rsidRDefault="00551DBD" w:rsidP="00CE5F77">
      <w:pPr>
        <w:numPr>
          <w:ilvl w:val="1"/>
          <w:numId w:val="0"/>
        </w:numPr>
        <w:spacing w:line="240" w:lineRule="auto"/>
        <w:rPr>
          <w:lang w:val="en-US"/>
        </w:rPr>
      </w:pPr>
      <w:r>
        <w:rPr>
          <w:lang w:val="en-US"/>
        </w:rPr>
        <w:t>The purpose of this document is to</w:t>
      </w:r>
      <w:r w:rsidR="00995B4D">
        <w:rPr>
          <w:lang w:val="en-US"/>
        </w:rPr>
        <w:t xml:space="preserve"> define how [organization name]</w:t>
      </w:r>
      <w:r>
        <w:rPr>
          <w:lang w:val="en-US"/>
        </w:rPr>
        <w:t xml:space="preserve"> will retain control over its information while such information is being accessed through devices that are not owned by the organization. </w:t>
      </w:r>
    </w:p>
    <w:p w14:paraId="720364B0" w14:textId="77777777" w:rsidR="00CE5F77" w:rsidRPr="00A15A61" w:rsidRDefault="00CE5F77" w:rsidP="00CE5F77">
      <w:pPr>
        <w:rPr>
          <w:lang w:val="en-US"/>
        </w:rPr>
      </w:pPr>
      <w:r w:rsidRPr="00A15A61">
        <w:rPr>
          <w:lang w:val="en-US"/>
        </w:rPr>
        <w:t xml:space="preserve">This document is applied to </w:t>
      </w:r>
      <w:r w:rsidR="00551DBD">
        <w:rPr>
          <w:lang w:val="en-US"/>
        </w:rPr>
        <w:t xml:space="preserve">all </w:t>
      </w:r>
      <w:r w:rsidR="005F46E3">
        <w:rPr>
          <w:lang w:val="en-US"/>
        </w:rPr>
        <w:t>personally owned</w:t>
      </w:r>
      <w:r w:rsidR="00551DBD">
        <w:rPr>
          <w:lang w:val="en-US"/>
        </w:rPr>
        <w:t xml:space="preserve"> devices that have the ability to store, </w:t>
      </w:r>
      <w:r w:rsidR="00DD70FB">
        <w:rPr>
          <w:lang w:val="en-US"/>
        </w:rPr>
        <w:t>transfer</w:t>
      </w:r>
      <w:r w:rsidR="00551DBD">
        <w:rPr>
          <w:lang w:val="en-US"/>
        </w:rPr>
        <w:t xml:space="preserve"> or process any sensitive information from the I</w:t>
      </w:r>
      <w:r w:rsidRPr="00A15A61">
        <w:rPr>
          <w:lang w:val="en-US"/>
        </w:rPr>
        <w:t>nformation Security M</w:t>
      </w:r>
      <w:r w:rsidR="00551DBD">
        <w:rPr>
          <w:lang w:val="en-US"/>
        </w:rPr>
        <w:t>anagement System (ISMS) scope</w:t>
      </w:r>
      <w:r w:rsidRPr="00A15A61">
        <w:rPr>
          <w:lang w:val="en-US"/>
        </w:rPr>
        <w:t>.</w:t>
      </w:r>
      <w:r w:rsidR="000F6C48">
        <w:rPr>
          <w:lang w:val="en-US"/>
        </w:rPr>
        <w:t xml:space="preserve"> Those devices include laptops, smart phones, tablets, </w:t>
      </w:r>
      <w:r w:rsidR="00B954A0">
        <w:rPr>
          <w:lang w:val="en-US"/>
        </w:rPr>
        <w:t xml:space="preserve">USB memory sticks, </w:t>
      </w:r>
      <w:r w:rsidR="001F54AC">
        <w:rPr>
          <w:lang w:val="en-US"/>
        </w:rPr>
        <w:t xml:space="preserve">digital cameras, </w:t>
      </w:r>
      <w:r w:rsidR="000F6C48">
        <w:rPr>
          <w:lang w:val="en-US"/>
        </w:rPr>
        <w:t xml:space="preserve">etc. </w:t>
      </w:r>
      <w:r w:rsidR="007D4C6F">
        <w:rPr>
          <w:lang w:val="en-US"/>
        </w:rPr>
        <w:t>Such devices will be referred to as BYOD in this Policy.</w:t>
      </w:r>
    </w:p>
    <w:p w14:paraId="073AB771" w14:textId="77777777" w:rsidR="00CE5F77" w:rsidRPr="00A15A61" w:rsidRDefault="00CE5F77" w:rsidP="00CE5F77">
      <w:pPr>
        <w:rPr>
          <w:lang w:val="en-US"/>
        </w:rPr>
      </w:pPr>
      <w:r w:rsidRPr="00A15A61">
        <w:rPr>
          <w:lang w:val="en-US"/>
        </w:rPr>
        <w:t>Users of this document are all employees of [organization name].</w:t>
      </w:r>
    </w:p>
    <w:p w14:paraId="729C1522" w14:textId="77777777" w:rsidR="00CE5F77" w:rsidRPr="00A15A61" w:rsidRDefault="00CE5F77" w:rsidP="00CE5F77">
      <w:pPr>
        <w:rPr>
          <w:lang w:val="en-US"/>
        </w:rPr>
      </w:pPr>
    </w:p>
    <w:p w14:paraId="68E3A432" w14:textId="77777777" w:rsidR="00CE5F77" w:rsidRPr="00A15A61" w:rsidRDefault="00CE5F77" w:rsidP="00CE5F77">
      <w:pPr>
        <w:pStyle w:val="Heading1"/>
        <w:rPr>
          <w:lang w:val="en-US"/>
        </w:rPr>
      </w:pPr>
      <w:bookmarkStart w:id="3" w:name="_Toc265755050"/>
      <w:bookmarkStart w:id="4" w:name="_Toc454538313"/>
      <w:r w:rsidRPr="00A15A61">
        <w:rPr>
          <w:lang w:val="en-US"/>
        </w:rPr>
        <w:t>Reference documents</w:t>
      </w:r>
      <w:bookmarkEnd w:id="3"/>
      <w:bookmarkEnd w:id="4"/>
    </w:p>
    <w:p w14:paraId="001F1345" w14:textId="04652F79" w:rsidR="00CE5F77" w:rsidRDefault="00CE5F77" w:rsidP="00551DBD">
      <w:pPr>
        <w:numPr>
          <w:ilvl w:val="0"/>
          <w:numId w:val="4"/>
        </w:numPr>
        <w:spacing w:after="0"/>
        <w:rPr>
          <w:lang w:val="en-US"/>
        </w:rPr>
      </w:pPr>
      <w:r w:rsidRPr="00A15A61">
        <w:rPr>
          <w:lang w:val="en-US"/>
        </w:rPr>
        <w:t>I</w:t>
      </w:r>
      <w:r w:rsidR="00B96723">
        <w:rPr>
          <w:lang w:val="en-US"/>
        </w:rPr>
        <w:t>SO/IEC 27001 standard, clause</w:t>
      </w:r>
      <w:r w:rsidR="00EB63EC">
        <w:rPr>
          <w:lang w:val="en-US"/>
        </w:rPr>
        <w:t>s</w:t>
      </w:r>
      <w:r w:rsidRPr="00A15A61">
        <w:rPr>
          <w:lang w:val="en-US"/>
        </w:rPr>
        <w:t xml:space="preserve"> A</w:t>
      </w:r>
      <w:r w:rsidR="00551DBD">
        <w:rPr>
          <w:lang w:val="en-US"/>
        </w:rPr>
        <w:t>.6.2.1</w:t>
      </w:r>
      <w:r w:rsidR="00EB63EC">
        <w:rPr>
          <w:lang w:val="en-US"/>
        </w:rPr>
        <w:t xml:space="preserve">, </w:t>
      </w:r>
      <w:bookmarkStart w:id="5" w:name="OLE_LINK1"/>
      <w:r w:rsidR="00EB63EC">
        <w:rPr>
          <w:lang w:val="en-US"/>
        </w:rPr>
        <w:t>A.6.2.2</w:t>
      </w:r>
      <w:r w:rsidR="005623BB">
        <w:rPr>
          <w:lang w:val="en-US"/>
        </w:rPr>
        <w:t>, A.13.2.1</w:t>
      </w:r>
      <w:bookmarkEnd w:id="5"/>
    </w:p>
    <w:p w14:paraId="6E5FC0D7" w14:textId="4C3A11E0" w:rsidR="003E1D7F" w:rsidRPr="00551DBD" w:rsidRDefault="003E1D7F">
      <w:pPr>
        <w:numPr>
          <w:ilvl w:val="0"/>
          <w:numId w:val="4"/>
        </w:numPr>
        <w:spacing w:after="0"/>
        <w:rPr>
          <w:lang w:val="en-US"/>
        </w:rPr>
      </w:pPr>
      <w:r w:rsidRPr="00A15A61">
        <w:rPr>
          <w:lang w:val="en-US"/>
        </w:rPr>
        <w:t>I</w:t>
      </w:r>
      <w:r>
        <w:rPr>
          <w:lang w:val="en-US"/>
        </w:rPr>
        <w:t xml:space="preserve">SO/IEC 27018 standard, clauses </w:t>
      </w:r>
      <w:r w:rsidR="001F6213" w:rsidRPr="001F6213">
        <w:rPr>
          <w:lang w:val="en-US"/>
        </w:rPr>
        <w:t>13.2.1</w:t>
      </w:r>
      <w:r w:rsidR="001F6213">
        <w:rPr>
          <w:lang w:val="en-US"/>
        </w:rPr>
        <w:t xml:space="preserve"> and A.9.2</w:t>
      </w:r>
      <w:r w:rsidR="00C71EED">
        <w:rPr>
          <w:lang w:val="en-US"/>
        </w:rPr>
        <w:t xml:space="preserve"> </w:t>
      </w:r>
    </w:p>
    <w:p w14:paraId="4332F045" w14:textId="77777777" w:rsidR="00CE5F77" w:rsidRPr="00A15A61" w:rsidRDefault="00CE5F77" w:rsidP="00CE5F77">
      <w:pPr>
        <w:rPr>
          <w:lang w:val="en-US"/>
        </w:rPr>
      </w:pPr>
    </w:p>
    <w:p w14:paraId="1438555F" w14:textId="77777777" w:rsidR="00CE5F77" w:rsidRDefault="00551DBD" w:rsidP="00CE5F77">
      <w:pPr>
        <w:pStyle w:val="Heading1"/>
        <w:rPr>
          <w:lang w:val="en-US"/>
        </w:rPr>
      </w:pPr>
      <w:bookmarkStart w:id="6" w:name="_Toc454538314"/>
      <w:r>
        <w:rPr>
          <w:lang w:val="en-US"/>
        </w:rPr>
        <w:t xml:space="preserve">Security rules for using </w:t>
      </w:r>
      <w:r w:rsidR="00FD0F69">
        <w:rPr>
          <w:lang w:val="en-US"/>
        </w:rPr>
        <w:t>BYOD</w:t>
      </w:r>
      <w:bookmarkEnd w:id="6"/>
    </w:p>
    <w:p w14:paraId="502FD841" w14:textId="77777777" w:rsidR="000F6C48" w:rsidRDefault="000F6C48" w:rsidP="00551DBD">
      <w:pPr>
        <w:rPr>
          <w:lang w:val="en-US"/>
        </w:rPr>
      </w:pPr>
      <w:r>
        <w:rPr>
          <w:lang w:val="en-US"/>
        </w:rPr>
        <w:t xml:space="preserve">The rules in this Policy apply to all BYOD, whether they are used for </w:t>
      </w:r>
      <w:r w:rsidR="00995B4D">
        <w:rPr>
          <w:lang w:val="en-US"/>
        </w:rPr>
        <w:t>work</w:t>
      </w:r>
      <w:r>
        <w:rPr>
          <w:lang w:val="en-US"/>
        </w:rPr>
        <w:t xml:space="preserve"> </w:t>
      </w:r>
      <w:r w:rsidR="008E6908">
        <w:rPr>
          <w:lang w:val="en-US"/>
        </w:rPr>
        <w:t xml:space="preserve">or for private </w:t>
      </w:r>
      <w:r>
        <w:rPr>
          <w:lang w:val="en-US"/>
        </w:rPr>
        <w:t>use</w:t>
      </w:r>
      <w:r w:rsidR="007A1A55">
        <w:rPr>
          <w:lang w:val="en-US"/>
        </w:rPr>
        <w:t>, or whether they are used within or outside of the organization's premises</w:t>
      </w:r>
      <w:r>
        <w:rPr>
          <w:lang w:val="en-US"/>
        </w:rPr>
        <w:t xml:space="preserve">. </w:t>
      </w:r>
    </w:p>
    <w:p w14:paraId="56881F09" w14:textId="77777777" w:rsidR="000F6C48" w:rsidRDefault="000F6C48" w:rsidP="000F6C48">
      <w:pPr>
        <w:pStyle w:val="Heading2"/>
        <w:rPr>
          <w:lang w:val="en-US"/>
        </w:rPr>
      </w:pPr>
      <w:bookmarkStart w:id="7" w:name="_Toc454538315"/>
      <w:r>
        <w:rPr>
          <w:lang w:val="en-US"/>
        </w:rPr>
        <w:t>Company policy</w:t>
      </w:r>
      <w:bookmarkEnd w:id="7"/>
    </w:p>
    <w:p w14:paraId="3F1B8BEA" w14:textId="77777777" w:rsidR="000F6C48" w:rsidRDefault="000F6C48" w:rsidP="00551DBD">
      <w:pPr>
        <w:rPr>
          <w:lang w:val="en-US"/>
        </w:rPr>
      </w:pPr>
      <w:r>
        <w:rPr>
          <w:lang w:val="en-US"/>
        </w:rPr>
        <w:t xml:space="preserve">[organization name] supports widespread use of BYOD for </w:t>
      </w:r>
      <w:r w:rsidR="00995B4D">
        <w:rPr>
          <w:lang w:val="en-US"/>
        </w:rPr>
        <w:t>work</w:t>
      </w:r>
      <w:r w:rsidR="00780ADF">
        <w:rPr>
          <w:lang w:val="en-US"/>
        </w:rPr>
        <w:t xml:space="preserve"> use – i.e. using such devices for performing work for the company. </w:t>
      </w:r>
    </w:p>
    <w:p w14:paraId="1ED35C36" w14:textId="3F7BDDBE" w:rsidR="008B3147" w:rsidRDefault="002B791C" w:rsidP="00551DBD">
      <w:pPr>
        <w:rPr>
          <w:lang w:val="en-US"/>
        </w:rPr>
      </w:pPr>
      <w:r>
        <w:rPr>
          <w:lang w:val="en-US"/>
        </w:rPr>
        <w:t xml:space="preserve">The company data that is stored, </w:t>
      </w:r>
      <w:r w:rsidR="00DD70FB">
        <w:rPr>
          <w:lang w:val="en-US"/>
        </w:rPr>
        <w:t>transferred</w:t>
      </w:r>
      <w:r>
        <w:rPr>
          <w:lang w:val="en-US"/>
        </w:rPr>
        <w:t xml:space="preserve"> or processed on BYOD remains </w:t>
      </w:r>
      <w:r w:rsidR="00C35A7B">
        <w:rPr>
          <w:lang w:val="en-US"/>
        </w:rPr>
        <w:t xml:space="preserve">under </w:t>
      </w:r>
      <w:r>
        <w:rPr>
          <w:lang w:val="en-US"/>
        </w:rPr>
        <w:t>the company</w:t>
      </w:r>
      <w:r w:rsidR="00C35A7B">
        <w:rPr>
          <w:lang w:val="en-US"/>
        </w:rPr>
        <w:t>’s</w:t>
      </w:r>
      <w:r>
        <w:rPr>
          <w:lang w:val="en-US"/>
        </w:rPr>
        <w:t xml:space="preserve"> ownership, and the company retains the right to control such data even though it is not the owner of the device. </w:t>
      </w:r>
    </w:p>
    <w:p w14:paraId="0DF6A05D" w14:textId="4A1BC742" w:rsidR="005F7F9E" w:rsidRDefault="005F7F9E" w:rsidP="00551DBD">
      <w:pPr>
        <w:rPr>
          <w:lang w:val="en-US"/>
        </w:rPr>
      </w:pPr>
      <w:r>
        <w:rPr>
          <w:lang w:val="en-US"/>
        </w:rPr>
        <w:t>The cloud service customers’ data, especially the Personally Identifiable Information (PII), that is stored, transferred</w:t>
      </w:r>
      <w:r w:rsidR="003F51FB">
        <w:rPr>
          <w:lang w:val="en-US"/>
        </w:rPr>
        <w:t>,</w:t>
      </w:r>
      <w:r>
        <w:rPr>
          <w:lang w:val="en-US"/>
        </w:rPr>
        <w:t xml:space="preserve"> or processed on BYOD remains under the company’s stewardship, and the company retains the right to control such data even though it is not the owner of the device.</w:t>
      </w:r>
      <w:r w:rsidR="00C71EED">
        <w:rPr>
          <w:lang w:val="en-US"/>
        </w:rPr>
        <w:t xml:space="preserve"> </w:t>
      </w:r>
    </w:p>
    <w:p w14:paraId="2D85530B" w14:textId="5F534CBB" w:rsidR="00F81302" w:rsidRDefault="00F81302" w:rsidP="00F81302">
      <w:pPr>
        <w:pStyle w:val="Heading2"/>
        <w:rPr>
          <w:lang w:val="en-US"/>
        </w:rPr>
      </w:pPr>
      <w:bookmarkStart w:id="8" w:name="_Toc454538316"/>
      <w:r>
        <w:rPr>
          <w:lang w:val="en-US"/>
        </w:rPr>
        <w:t>Who is allowed to use BYOD, and for what</w:t>
      </w:r>
      <w:bookmarkEnd w:id="8"/>
    </w:p>
    <w:p w14:paraId="6ECF9526" w14:textId="00FCB163" w:rsidR="00F81302" w:rsidRDefault="00F81302" w:rsidP="00551DBD">
      <w:pPr>
        <w:rPr>
          <w:lang w:val="en-US"/>
        </w:rPr>
      </w:pPr>
      <w:r>
        <w:rPr>
          <w:lang w:val="en-US"/>
        </w:rPr>
        <w:t xml:space="preserve">[job title] will create a </w:t>
      </w:r>
      <w:r w:rsidR="00126870">
        <w:rPr>
          <w:lang w:val="en-US"/>
        </w:rPr>
        <w:t xml:space="preserve">List </w:t>
      </w:r>
      <w:r>
        <w:rPr>
          <w:lang w:val="en-US"/>
        </w:rPr>
        <w:t xml:space="preserve">of </w:t>
      </w:r>
      <w:r w:rsidR="00995B4D">
        <w:rPr>
          <w:lang w:val="en-US"/>
        </w:rPr>
        <w:t>job titles</w:t>
      </w:r>
      <w:r>
        <w:rPr>
          <w:lang w:val="en-US"/>
        </w:rPr>
        <w:t xml:space="preserve"> and/or person</w:t>
      </w:r>
      <w:r w:rsidR="00C35A7B">
        <w:rPr>
          <w:lang w:val="en-US"/>
        </w:rPr>
        <w:t>s</w:t>
      </w:r>
      <w:r>
        <w:rPr>
          <w:lang w:val="en-US"/>
        </w:rPr>
        <w:t xml:space="preserve"> who are allowed to use BYOD, together with the applications and databases they are allowed to access with their </w:t>
      </w:r>
      <w:r w:rsidR="000F6C48">
        <w:rPr>
          <w:lang w:val="en-US"/>
        </w:rPr>
        <w:t xml:space="preserve">own </w:t>
      </w:r>
      <w:r>
        <w:rPr>
          <w:lang w:val="en-US"/>
        </w:rPr>
        <w:t>devices.</w:t>
      </w:r>
    </w:p>
    <w:p w14:paraId="2C99CFF0" w14:textId="65F5F32F" w:rsidR="00132307" w:rsidRDefault="00132307" w:rsidP="00551DBD">
      <w:pPr>
        <w:rPr>
          <w:lang w:val="en-US"/>
        </w:rPr>
      </w:pPr>
      <w:r>
        <w:rPr>
          <w:lang w:val="en-US"/>
        </w:rPr>
        <w:t xml:space="preserve">[job title] will create a List of </w:t>
      </w:r>
      <w:r w:rsidR="00C35A7B">
        <w:rPr>
          <w:lang w:val="en-US"/>
        </w:rPr>
        <w:t>BYOD-</w:t>
      </w:r>
      <w:r>
        <w:rPr>
          <w:lang w:val="en-US"/>
        </w:rPr>
        <w:t xml:space="preserve">prohibited applications. </w:t>
      </w:r>
    </w:p>
    <w:p w14:paraId="277F453E" w14:textId="26B7F868" w:rsidR="005C315A" w:rsidRPr="00D76DAA" w:rsidRDefault="005C315A" w:rsidP="00551DBD">
      <w:pPr>
        <w:rPr>
          <w:lang w:val="en-US"/>
        </w:rPr>
      </w:pPr>
      <w:r>
        <w:rPr>
          <w:lang w:val="en-US"/>
        </w:rPr>
        <w:t xml:space="preserve">In situations involving </w:t>
      </w:r>
      <w:r w:rsidR="003F51FB">
        <w:rPr>
          <w:lang w:val="en-US"/>
        </w:rPr>
        <w:t xml:space="preserve">a </w:t>
      </w:r>
      <w:r>
        <w:rPr>
          <w:lang w:val="en-US"/>
        </w:rPr>
        <w:t>cloud service customer’s data, especially PII, [job title] must observe the service agreement conditions established between the organization and the cloud service customer.</w:t>
      </w:r>
    </w:p>
    <w:p w14:paraId="23CAEADA" w14:textId="77777777" w:rsidR="004B1DD8" w:rsidRDefault="004B1DD8" w:rsidP="004B1DD8">
      <w:pPr>
        <w:pStyle w:val="Heading2"/>
        <w:rPr>
          <w:lang w:val="en-US"/>
        </w:rPr>
      </w:pPr>
      <w:bookmarkStart w:id="9" w:name="_Toc454538317"/>
      <w:r>
        <w:rPr>
          <w:lang w:val="en-US"/>
        </w:rPr>
        <w:t>Which devices are allowed</w:t>
      </w:r>
      <w:bookmarkEnd w:id="9"/>
    </w:p>
    <w:p w14:paraId="3AA07DAB" w14:textId="378ACC8C" w:rsidR="00F81302" w:rsidRDefault="004B1DD8" w:rsidP="00551DBD">
      <w:pPr>
        <w:rPr>
          <w:lang w:val="en-US"/>
        </w:rPr>
      </w:pPr>
      <w:r>
        <w:rPr>
          <w:lang w:val="en-US"/>
        </w:rPr>
        <w:lastRenderedPageBreak/>
        <w:t xml:space="preserve">[job title] will create a </w:t>
      </w:r>
      <w:r w:rsidR="00126870">
        <w:rPr>
          <w:lang w:val="en-US"/>
        </w:rPr>
        <w:t xml:space="preserve">List </w:t>
      </w:r>
      <w:r>
        <w:rPr>
          <w:lang w:val="en-US"/>
        </w:rPr>
        <w:t xml:space="preserve">of acceptable devices which can be used as BYOD, together with mandatory settings for each device. </w:t>
      </w:r>
    </w:p>
    <w:p w14:paraId="62D5DAF8" w14:textId="37275A98" w:rsidR="005C315A" w:rsidRPr="00D76DAA" w:rsidRDefault="005C315A" w:rsidP="00551DBD">
      <w:pPr>
        <w:rPr>
          <w:lang w:val="en-US"/>
        </w:rPr>
      </w:pPr>
      <w:r>
        <w:rPr>
          <w:lang w:val="en-US"/>
        </w:rPr>
        <w:t xml:space="preserve">In situations involving </w:t>
      </w:r>
      <w:r w:rsidR="003F51FB">
        <w:rPr>
          <w:lang w:val="en-US"/>
        </w:rPr>
        <w:t xml:space="preserve">a </w:t>
      </w:r>
      <w:r>
        <w:rPr>
          <w:lang w:val="en-US"/>
        </w:rPr>
        <w:t>cloud service customer’s data, especially PII, [job title] must observe the service agreement conditions established between the organization and the cloud service customer.</w:t>
      </w:r>
    </w:p>
    <w:p w14:paraId="3A01E61C" w14:textId="77777777" w:rsidR="00F81302" w:rsidRDefault="000F6C48" w:rsidP="000F6C48">
      <w:pPr>
        <w:pStyle w:val="Heading2"/>
        <w:rPr>
          <w:lang w:val="en-US"/>
        </w:rPr>
      </w:pPr>
      <w:bookmarkStart w:id="10" w:name="_Toc454538318"/>
      <w:r>
        <w:rPr>
          <w:lang w:val="en-US"/>
        </w:rPr>
        <w:t>Acceptable use</w:t>
      </w:r>
      <w:bookmarkEnd w:id="10"/>
    </w:p>
    <w:p w14:paraId="75E5839B" w14:textId="77777777" w:rsidR="000F6C48" w:rsidRDefault="009D73A4" w:rsidP="00551DBD">
      <w:pPr>
        <w:rPr>
          <w:lang w:val="en-US"/>
        </w:rPr>
      </w:pPr>
      <w:r>
        <w:rPr>
          <w:lang w:val="en-US"/>
        </w:rPr>
        <w:t xml:space="preserve">For each BYOD, the following </w:t>
      </w:r>
      <w:r w:rsidR="00C35A7B">
        <w:rPr>
          <w:lang w:val="en-US"/>
        </w:rPr>
        <w:t xml:space="preserve">are </w:t>
      </w:r>
      <w:r>
        <w:rPr>
          <w:lang w:val="en-US"/>
        </w:rPr>
        <w:t>mandatory:</w:t>
      </w:r>
    </w:p>
    <w:p w14:paraId="00F6BD6F" w14:textId="792DC4FB" w:rsidR="000F6C48" w:rsidRDefault="009D73A4" w:rsidP="009D73A4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 xml:space="preserve">[describe how the backup of </w:t>
      </w:r>
      <w:r w:rsidR="003F51FB">
        <w:rPr>
          <w:lang w:val="en-US"/>
        </w:rPr>
        <w:t>company-</w:t>
      </w:r>
      <w:r w:rsidR="005C315A">
        <w:rPr>
          <w:lang w:val="en-US"/>
        </w:rPr>
        <w:t xml:space="preserve">related </w:t>
      </w:r>
      <w:r>
        <w:rPr>
          <w:lang w:val="en-US"/>
        </w:rPr>
        <w:t>information must be made]</w:t>
      </w:r>
    </w:p>
    <w:p w14:paraId="14CE0300" w14:textId="77777777" w:rsidR="009D73A4" w:rsidRDefault="0082469C" w:rsidP="009D73A4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 xml:space="preserve">[describe which security software must be installed – e.g. anti-virus software, </w:t>
      </w:r>
      <w:r w:rsidR="00525BB4">
        <w:rPr>
          <w:lang w:val="en-US"/>
        </w:rPr>
        <w:t xml:space="preserve">intrusion prevention, </w:t>
      </w:r>
      <w:r>
        <w:rPr>
          <w:lang w:val="en-US"/>
        </w:rPr>
        <w:t>mobile device management software, etc.]</w:t>
      </w:r>
    </w:p>
    <w:p w14:paraId="3E55C8E7" w14:textId="77777777" w:rsidR="009B4073" w:rsidRDefault="009B4073" w:rsidP="009D73A4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[describe the method of encryption that is to be used</w:t>
      </w:r>
      <w:r w:rsidR="00995B4D">
        <w:rPr>
          <w:lang w:val="en-US"/>
        </w:rPr>
        <w:t xml:space="preserve"> and for what</w:t>
      </w:r>
      <w:r>
        <w:rPr>
          <w:lang w:val="en-US"/>
        </w:rPr>
        <w:t>]</w:t>
      </w:r>
    </w:p>
    <w:p w14:paraId="7C092A35" w14:textId="77777777" w:rsidR="009B4073" w:rsidRDefault="009B4073" w:rsidP="009D73A4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[describe the method of authentication that is to be used]</w:t>
      </w:r>
    </w:p>
    <w:p w14:paraId="06A52526" w14:textId="77777777" w:rsidR="00F82A87" w:rsidRDefault="009B4073" w:rsidP="00F82A87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[describe the secure method of connecti</w:t>
      </w:r>
      <w:r w:rsidR="00F82A87">
        <w:rPr>
          <w:lang w:val="en-US"/>
        </w:rPr>
        <w:t>o</w:t>
      </w:r>
      <w:r>
        <w:rPr>
          <w:lang w:val="en-US"/>
        </w:rPr>
        <w:t>n to the company network]</w:t>
      </w:r>
    </w:p>
    <w:p w14:paraId="088ED9E1" w14:textId="77777777" w:rsidR="00F82A87" w:rsidRDefault="00046190" w:rsidP="00F82A87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 xml:space="preserve">when using </w:t>
      </w:r>
      <w:r w:rsidR="00F82A87">
        <w:rPr>
          <w:lang w:val="en-US"/>
        </w:rPr>
        <w:t>BYOD</w:t>
      </w:r>
      <w:r>
        <w:rPr>
          <w:lang w:val="en-US"/>
        </w:rPr>
        <w:t xml:space="preserve"> outside of the company premises, it</w:t>
      </w:r>
      <w:r w:rsidR="00F82A87" w:rsidRPr="00F82A87">
        <w:rPr>
          <w:lang w:val="en-US"/>
        </w:rPr>
        <w:t xml:space="preserve"> must not be left unattended and, if possible, should be physically locked away</w:t>
      </w:r>
    </w:p>
    <w:p w14:paraId="6B49539E" w14:textId="77777777" w:rsidR="00F82A87" w:rsidRPr="00F82A87" w:rsidRDefault="00F82A87" w:rsidP="00F82A87">
      <w:pPr>
        <w:pStyle w:val="ListParagraph"/>
        <w:numPr>
          <w:ilvl w:val="0"/>
          <w:numId w:val="14"/>
        </w:numPr>
        <w:rPr>
          <w:lang w:val="en-US"/>
        </w:rPr>
      </w:pPr>
      <w:r w:rsidRPr="00F82A87">
        <w:rPr>
          <w:lang w:val="en-US"/>
        </w:rPr>
        <w:t xml:space="preserve">when using </w:t>
      </w:r>
      <w:r w:rsidR="00046190">
        <w:rPr>
          <w:lang w:val="en-US"/>
        </w:rPr>
        <w:t>BYOD</w:t>
      </w:r>
      <w:r w:rsidRPr="00F82A87">
        <w:rPr>
          <w:lang w:val="en-US"/>
        </w:rPr>
        <w:t xml:space="preserve"> in public places, the </w:t>
      </w:r>
      <w:r w:rsidR="00046190">
        <w:rPr>
          <w:lang w:val="en-US"/>
        </w:rPr>
        <w:t>owner</w:t>
      </w:r>
      <w:r w:rsidRPr="00F82A87">
        <w:rPr>
          <w:lang w:val="en-US"/>
        </w:rPr>
        <w:t xml:space="preserve"> must take care that d</w:t>
      </w:r>
      <w:r>
        <w:rPr>
          <w:lang w:val="en-US"/>
        </w:rPr>
        <w:t>ata cannot be read by unauthoriz</w:t>
      </w:r>
      <w:r w:rsidRPr="00F82A87">
        <w:rPr>
          <w:lang w:val="en-US"/>
        </w:rPr>
        <w:t xml:space="preserve">ed persons </w:t>
      </w:r>
    </w:p>
    <w:p w14:paraId="7719CE27" w14:textId="77777777" w:rsidR="00F82A87" w:rsidRDefault="00F82A87" w:rsidP="009D73A4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 xml:space="preserve">patches and updates must be installed </w:t>
      </w:r>
      <w:r w:rsidR="00C35A7B">
        <w:rPr>
          <w:lang w:val="en-US"/>
        </w:rPr>
        <w:t>regularly</w:t>
      </w:r>
    </w:p>
    <w:p w14:paraId="3406B4D1" w14:textId="77777777" w:rsidR="00F82A87" w:rsidRDefault="00F82A87" w:rsidP="009D73A4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classified information must be additionally protected according to the [Information Classification Policy]</w:t>
      </w:r>
    </w:p>
    <w:p w14:paraId="00537924" w14:textId="77777777" w:rsidR="00EC0794" w:rsidRPr="009D73A4" w:rsidRDefault="00EC0794" w:rsidP="009D73A4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notify [job title] before BYOD is being disposed of, sold</w:t>
      </w:r>
      <w:r w:rsidR="006C2326">
        <w:rPr>
          <w:lang w:val="en-US"/>
        </w:rPr>
        <w:t xml:space="preserve">, or handed </w:t>
      </w:r>
      <w:r>
        <w:rPr>
          <w:lang w:val="en-US"/>
        </w:rPr>
        <w:t>to a third party</w:t>
      </w:r>
      <w:r w:rsidR="006C2326">
        <w:rPr>
          <w:lang w:val="en-US"/>
        </w:rPr>
        <w:t xml:space="preserve"> for servicing</w:t>
      </w:r>
    </w:p>
    <w:p w14:paraId="1D5B0AEF" w14:textId="77777777" w:rsidR="000F6C48" w:rsidRDefault="000F6C48" w:rsidP="00551DBD">
      <w:pPr>
        <w:rPr>
          <w:lang w:val="en-US"/>
        </w:rPr>
      </w:pPr>
      <w:r>
        <w:rPr>
          <w:lang w:val="en-US"/>
        </w:rPr>
        <w:t>It is not allowed to do the follow</w:t>
      </w:r>
      <w:r w:rsidR="004B1DD8">
        <w:rPr>
          <w:lang w:val="en-US"/>
        </w:rPr>
        <w:t>ing with BYOD:</w:t>
      </w:r>
    </w:p>
    <w:p w14:paraId="48BF36C9" w14:textId="77777777" w:rsidR="00A5647F" w:rsidRDefault="00A5647F" w:rsidP="004B1DD8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allow access to anyone else except the employee who is the owner of the device</w:t>
      </w:r>
    </w:p>
    <w:p w14:paraId="6AA59B94" w14:textId="77777777" w:rsidR="00132307" w:rsidRDefault="00132307" w:rsidP="004B1DD8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install applications that are listed </w:t>
      </w:r>
      <w:r w:rsidR="00CE3BCF">
        <w:rPr>
          <w:lang w:val="en-US"/>
        </w:rPr>
        <w:t>in</w:t>
      </w:r>
      <w:r>
        <w:rPr>
          <w:lang w:val="en-US"/>
        </w:rPr>
        <w:t xml:space="preserve"> List of </w:t>
      </w:r>
      <w:r w:rsidR="00C35A7B">
        <w:rPr>
          <w:lang w:val="en-US"/>
        </w:rPr>
        <w:t>BYOD-</w:t>
      </w:r>
      <w:r>
        <w:rPr>
          <w:lang w:val="en-US"/>
        </w:rPr>
        <w:t>prohibited applications</w:t>
      </w:r>
    </w:p>
    <w:p w14:paraId="6E4E5F72" w14:textId="77777777" w:rsidR="000F6C48" w:rsidRDefault="004B1DD8" w:rsidP="004B1DD8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store illegal materials on the device</w:t>
      </w:r>
    </w:p>
    <w:p w14:paraId="4FB07AB8" w14:textId="77777777" w:rsidR="0091464C" w:rsidRDefault="0091464C" w:rsidP="004B1DD8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install unlicensed software</w:t>
      </w:r>
    </w:p>
    <w:p w14:paraId="4060CAAC" w14:textId="77777777" w:rsidR="009B4073" w:rsidRDefault="009B4073" w:rsidP="004B1DD8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connect via Bluetooth to any </w:t>
      </w:r>
      <w:r w:rsidR="00995B4D">
        <w:rPr>
          <w:lang w:val="en-US"/>
        </w:rPr>
        <w:t xml:space="preserve">kind of </w:t>
      </w:r>
      <w:r>
        <w:rPr>
          <w:lang w:val="en-US"/>
        </w:rPr>
        <w:t>device</w:t>
      </w:r>
    </w:p>
    <w:p w14:paraId="5C4BFC8D" w14:textId="77777777" w:rsidR="009B4073" w:rsidRDefault="009B4073" w:rsidP="004B1DD8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connect to unknown Wi</w:t>
      </w:r>
      <w:r w:rsidR="0091464C">
        <w:rPr>
          <w:lang w:val="en-US"/>
        </w:rPr>
        <w:t>-</w:t>
      </w:r>
      <w:r>
        <w:rPr>
          <w:lang w:val="en-US"/>
        </w:rPr>
        <w:t>Fi networks</w:t>
      </w:r>
    </w:p>
    <w:p w14:paraId="6A24A5C8" w14:textId="77777777" w:rsidR="0091464C" w:rsidRDefault="0091464C" w:rsidP="004B1DD8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locally store passwords, except when using the following applications: [list allowed applications where passwords can be stored]</w:t>
      </w:r>
    </w:p>
    <w:p w14:paraId="1AF8CD77" w14:textId="77777777" w:rsidR="009B4073" w:rsidRDefault="009B4073" w:rsidP="004B1DD8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locally store the following information: [list sensitive information]</w:t>
      </w:r>
    </w:p>
    <w:p w14:paraId="55EEFF9B" w14:textId="77777777" w:rsidR="000971E5" w:rsidRPr="004B1DD8" w:rsidRDefault="000971E5" w:rsidP="004B1DD8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transfer company data to other devices which are not allowed</w:t>
      </w:r>
    </w:p>
    <w:p w14:paraId="4CD0D20C" w14:textId="77777777" w:rsidR="000F6C48" w:rsidRDefault="0082469C" w:rsidP="0082469C">
      <w:pPr>
        <w:pStyle w:val="Heading2"/>
        <w:rPr>
          <w:lang w:val="en-US"/>
        </w:rPr>
      </w:pPr>
      <w:bookmarkStart w:id="11" w:name="_Toc454538319"/>
      <w:r>
        <w:rPr>
          <w:lang w:val="en-US"/>
        </w:rPr>
        <w:t>Special rights</w:t>
      </w:r>
      <w:bookmarkEnd w:id="11"/>
    </w:p>
    <w:p w14:paraId="0216F00D" w14:textId="6BEABCDB" w:rsidR="0082469C" w:rsidRDefault="0082469C" w:rsidP="00551DBD">
      <w:pPr>
        <w:rPr>
          <w:lang w:val="en-US"/>
        </w:rPr>
      </w:pPr>
      <w:r>
        <w:rPr>
          <w:lang w:val="en-US"/>
        </w:rPr>
        <w:t xml:space="preserve">[organization name] has the right to view, edit, and delete all </w:t>
      </w:r>
      <w:r w:rsidR="003F51FB">
        <w:rPr>
          <w:lang w:val="en-US"/>
        </w:rPr>
        <w:t>company-</w:t>
      </w:r>
      <w:r w:rsidR="005C315A">
        <w:rPr>
          <w:lang w:val="en-US"/>
        </w:rPr>
        <w:t xml:space="preserve">related </w:t>
      </w:r>
      <w:r w:rsidR="00BB54A9">
        <w:rPr>
          <w:lang w:val="en-US"/>
        </w:rPr>
        <w:t>data</w:t>
      </w:r>
      <w:r>
        <w:rPr>
          <w:lang w:val="en-US"/>
        </w:rPr>
        <w:t xml:space="preserve"> that is stored, </w:t>
      </w:r>
      <w:r w:rsidR="00DD70FB">
        <w:rPr>
          <w:lang w:val="en-US"/>
        </w:rPr>
        <w:t>transferred</w:t>
      </w:r>
      <w:r>
        <w:rPr>
          <w:lang w:val="en-US"/>
        </w:rPr>
        <w:t xml:space="preserve"> or processed on BYOD.</w:t>
      </w:r>
    </w:p>
    <w:p w14:paraId="4503E675" w14:textId="77777777" w:rsidR="008B3147" w:rsidRDefault="008B3147" w:rsidP="00551DBD">
      <w:pPr>
        <w:rPr>
          <w:lang w:val="en-US"/>
        </w:rPr>
      </w:pPr>
      <w:r>
        <w:rPr>
          <w:lang w:val="en-US"/>
        </w:rPr>
        <w:t xml:space="preserve">[job title] is authorized to configure any BYOD </w:t>
      </w:r>
      <w:r w:rsidR="00B954A0">
        <w:rPr>
          <w:lang w:val="en-US"/>
        </w:rPr>
        <w:t xml:space="preserve">according to this Policy </w:t>
      </w:r>
      <w:r>
        <w:rPr>
          <w:lang w:val="en-US"/>
        </w:rPr>
        <w:t xml:space="preserve">and monitor its use via [specify the name of mobile device management software]. </w:t>
      </w:r>
    </w:p>
    <w:p w14:paraId="41ACF823" w14:textId="275C03B0" w:rsidR="0082469C" w:rsidRDefault="0082469C" w:rsidP="00551DBD">
      <w:pPr>
        <w:rPr>
          <w:lang w:val="en-US"/>
        </w:rPr>
      </w:pPr>
      <w:r>
        <w:rPr>
          <w:lang w:val="en-US"/>
        </w:rPr>
        <w:lastRenderedPageBreak/>
        <w:t>[organization name] has the right to perform f</w:t>
      </w:r>
      <w:r w:rsidR="00B93E18">
        <w:rPr>
          <w:lang w:val="en-US"/>
        </w:rPr>
        <w:t>ull deletion</w:t>
      </w:r>
      <w:r>
        <w:rPr>
          <w:lang w:val="en-US"/>
        </w:rPr>
        <w:t xml:space="preserve"> of all </w:t>
      </w:r>
      <w:r w:rsidR="00B93E18">
        <w:rPr>
          <w:lang w:val="en-US"/>
        </w:rPr>
        <w:t>data</w:t>
      </w:r>
      <w:r>
        <w:rPr>
          <w:lang w:val="en-US"/>
        </w:rPr>
        <w:t xml:space="preserve"> on BYOD i</w:t>
      </w:r>
      <w:r w:rsidR="008B3147">
        <w:rPr>
          <w:lang w:val="en-US"/>
        </w:rPr>
        <w:t>f it considers that</w:t>
      </w:r>
      <w:r>
        <w:rPr>
          <w:lang w:val="en-US"/>
        </w:rPr>
        <w:t xml:space="preserve"> necessary for the protection of the </w:t>
      </w:r>
      <w:r w:rsidR="003F51FB">
        <w:rPr>
          <w:lang w:val="en-US"/>
        </w:rPr>
        <w:t>company-</w:t>
      </w:r>
      <w:r w:rsidR="005C315A">
        <w:rPr>
          <w:lang w:val="en-US"/>
        </w:rPr>
        <w:t xml:space="preserve">related </w:t>
      </w:r>
      <w:r>
        <w:rPr>
          <w:lang w:val="en-US"/>
        </w:rPr>
        <w:t>data</w:t>
      </w:r>
      <w:r w:rsidR="00B93E18">
        <w:rPr>
          <w:lang w:val="en-US"/>
        </w:rPr>
        <w:t xml:space="preserve">, without the consent of the device owner. </w:t>
      </w:r>
    </w:p>
    <w:p w14:paraId="23B83B32" w14:textId="77777777" w:rsidR="000F6C48" w:rsidRDefault="00474468" w:rsidP="00474468">
      <w:pPr>
        <w:pStyle w:val="Heading2"/>
        <w:rPr>
          <w:lang w:val="en-US"/>
        </w:rPr>
      </w:pPr>
      <w:bookmarkStart w:id="12" w:name="_Toc454538320"/>
      <w:r>
        <w:rPr>
          <w:lang w:val="en-US"/>
        </w:rPr>
        <w:t>Reimbursement</w:t>
      </w:r>
      <w:bookmarkEnd w:id="12"/>
    </w:p>
    <w:p w14:paraId="6DC3B6E4" w14:textId="77777777" w:rsidR="00474468" w:rsidRDefault="00474468" w:rsidP="00551DBD">
      <w:pPr>
        <w:rPr>
          <w:lang w:val="en-US"/>
        </w:rPr>
      </w:pPr>
      <w:r>
        <w:rPr>
          <w:lang w:val="en-US"/>
        </w:rPr>
        <w:t>[organization name] will not pay the employee</w:t>
      </w:r>
      <w:r w:rsidR="00995B4D">
        <w:rPr>
          <w:lang w:val="en-US"/>
        </w:rPr>
        <w:t>s</w:t>
      </w:r>
      <w:r>
        <w:rPr>
          <w:lang w:val="en-US"/>
        </w:rPr>
        <w:t xml:space="preserve"> </w:t>
      </w:r>
      <w:r w:rsidR="00132307">
        <w:rPr>
          <w:lang w:val="en-US"/>
        </w:rPr>
        <w:t>(</w:t>
      </w:r>
      <w:r>
        <w:rPr>
          <w:lang w:val="en-US"/>
        </w:rPr>
        <w:t>the owner</w:t>
      </w:r>
      <w:r w:rsidR="00995B4D">
        <w:rPr>
          <w:lang w:val="en-US"/>
        </w:rPr>
        <w:t>s</w:t>
      </w:r>
      <w:r>
        <w:rPr>
          <w:lang w:val="en-US"/>
        </w:rPr>
        <w:t xml:space="preserve"> of BYOD</w:t>
      </w:r>
      <w:r w:rsidR="00132307">
        <w:rPr>
          <w:lang w:val="en-US"/>
        </w:rPr>
        <w:t>)</w:t>
      </w:r>
      <w:r>
        <w:rPr>
          <w:lang w:val="en-US"/>
        </w:rPr>
        <w:t xml:space="preserve"> any fee for using the device for </w:t>
      </w:r>
      <w:r w:rsidR="00995B4D">
        <w:rPr>
          <w:lang w:val="en-US"/>
        </w:rPr>
        <w:t xml:space="preserve">work </w:t>
      </w:r>
      <w:r>
        <w:rPr>
          <w:lang w:val="en-US"/>
        </w:rPr>
        <w:t xml:space="preserve">purposes. </w:t>
      </w:r>
    </w:p>
    <w:p w14:paraId="084C3ED8" w14:textId="77777777" w:rsidR="00474468" w:rsidRDefault="00474468" w:rsidP="00551DBD">
      <w:pPr>
        <w:rPr>
          <w:lang w:val="en-US"/>
        </w:rPr>
      </w:pPr>
      <w:r>
        <w:rPr>
          <w:lang w:val="en-US"/>
        </w:rPr>
        <w:t>[organization name] will pay</w:t>
      </w:r>
      <w:r w:rsidR="00C35A7B">
        <w:rPr>
          <w:lang w:val="en-US"/>
        </w:rPr>
        <w:t xml:space="preserve"> for</w:t>
      </w:r>
      <w:r>
        <w:rPr>
          <w:lang w:val="en-US"/>
        </w:rPr>
        <w:t xml:space="preserve"> the following:</w:t>
      </w:r>
    </w:p>
    <w:p w14:paraId="70139B3D" w14:textId="77777777" w:rsidR="00474468" w:rsidRDefault="00474468" w:rsidP="00474468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Any new software that needs to be installed for company use</w:t>
      </w:r>
    </w:p>
    <w:p w14:paraId="3B376AE5" w14:textId="77777777" w:rsidR="00474468" w:rsidRPr="00474468" w:rsidRDefault="00132307" w:rsidP="00474468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Telecommunication costs (data and telephone charges): [define percentage] of the owner's monthly bills</w:t>
      </w:r>
    </w:p>
    <w:p w14:paraId="580CB738" w14:textId="77777777" w:rsidR="00551DBD" w:rsidRDefault="00BB54A9" w:rsidP="00BB54A9">
      <w:pPr>
        <w:pStyle w:val="Heading2"/>
        <w:rPr>
          <w:lang w:val="en-US"/>
        </w:rPr>
      </w:pPr>
      <w:bookmarkStart w:id="13" w:name="_Toc454538321"/>
      <w:r>
        <w:rPr>
          <w:lang w:val="en-US"/>
        </w:rPr>
        <w:t>Security breaches</w:t>
      </w:r>
      <w:bookmarkEnd w:id="13"/>
    </w:p>
    <w:p w14:paraId="7ADDCBFD" w14:textId="77777777" w:rsidR="00BB54A9" w:rsidRDefault="00BB54A9" w:rsidP="00551DBD">
      <w:pPr>
        <w:rPr>
          <w:lang w:val="en-US"/>
        </w:rPr>
      </w:pPr>
      <w:r>
        <w:rPr>
          <w:lang w:val="en-US"/>
        </w:rPr>
        <w:t>All security breaches related to BYOD must be reported immediately to [job title]. Further, all</w:t>
      </w:r>
      <w:r w:rsidRPr="00BB54A9">
        <w:rPr>
          <w:lang w:val="en-US"/>
        </w:rPr>
        <w:t xml:space="preserve"> weaknesses that have not yet become incidents</w:t>
      </w:r>
      <w:r>
        <w:rPr>
          <w:lang w:val="en-US"/>
        </w:rPr>
        <w:t xml:space="preserve"> must be reported through the same channels</w:t>
      </w:r>
      <w:r w:rsidR="00BD7289">
        <w:rPr>
          <w:lang w:val="en-US"/>
        </w:rPr>
        <w:t xml:space="preserve"> within 1 business day</w:t>
      </w:r>
      <w:r>
        <w:rPr>
          <w:lang w:val="en-US"/>
        </w:rPr>
        <w:t xml:space="preserve">. </w:t>
      </w:r>
    </w:p>
    <w:p w14:paraId="29E79149" w14:textId="77777777" w:rsidR="008B3147" w:rsidRDefault="008B3147" w:rsidP="008B3147">
      <w:pPr>
        <w:pStyle w:val="Heading2"/>
        <w:rPr>
          <w:lang w:val="en-US"/>
        </w:rPr>
      </w:pPr>
      <w:bookmarkStart w:id="14" w:name="_Toc454538322"/>
      <w:r>
        <w:rPr>
          <w:lang w:val="en-US"/>
        </w:rPr>
        <w:t>Training and awareness</w:t>
      </w:r>
      <w:bookmarkEnd w:id="14"/>
    </w:p>
    <w:p w14:paraId="33BD7869" w14:textId="77777777" w:rsidR="008B3147" w:rsidRDefault="008B3147" w:rsidP="00551DBD">
      <w:pPr>
        <w:rPr>
          <w:lang w:val="en-US"/>
        </w:rPr>
      </w:pPr>
      <w:r>
        <w:rPr>
          <w:lang w:val="en-US"/>
        </w:rPr>
        <w:t xml:space="preserve">[job title] is in charge of training new and existing employees on appropriate use of BYOD, as well as raising awareness about </w:t>
      </w:r>
      <w:r w:rsidR="00E51BD3">
        <w:rPr>
          <w:lang w:val="en-US"/>
        </w:rPr>
        <w:t xml:space="preserve">the </w:t>
      </w:r>
      <w:r>
        <w:rPr>
          <w:lang w:val="en-US"/>
        </w:rPr>
        <w:t xml:space="preserve">most common threats. </w:t>
      </w:r>
    </w:p>
    <w:p w14:paraId="06C11449" w14:textId="77777777" w:rsidR="00046190" w:rsidRPr="00A15A61" w:rsidRDefault="00046190" w:rsidP="00CE5F77">
      <w:pPr>
        <w:rPr>
          <w:lang w:val="en-US"/>
        </w:rPr>
      </w:pPr>
    </w:p>
    <w:p w14:paraId="3833FA94" w14:textId="77777777" w:rsidR="00CE5F77" w:rsidRPr="00A15A61" w:rsidRDefault="00CE5F77" w:rsidP="00CE5F77">
      <w:pPr>
        <w:pStyle w:val="Heading1"/>
        <w:rPr>
          <w:lang w:val="en-US"/>
        </w:rPr>
      </w:pPr>
      <w:bookmarkStart w:id="15" w:name="_Toc265499643"/>
      <w:bookmarkStart w:id="16" w:name="_Toc265755055"/>
      <w:bookmarkStart w:id="17" w:name="_Toc454538323"/>
      <w:r w:rsidRPr="00A15A61">
        <w:rPr>
          <w:lang w:val="en-US"/>
        </w:rPr>
        <w:t>Managing records kept on the basis of this document</w:t>
      </w:r>
      <w:bookmarkEnd w:id="15"/>
      <w:bookmarkEnd w:id="16"/>
      <w:bookmarkEnd w:id="17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30"/>
        <w:gridCol w:w="1184"/>
        <w:gridCol w:w="1701"/>
        <w:gridCol w:w="2126"/>
        <w:gridCol w:w="2121"/>
      </w:tblGrid>
      <w:tr w:rsidR="00CE5F77" w:rsidRPr="00A15A61" w14:paraId="4CF90674" w14:textId="77777777" w:rsidTr="00EB388C">
        <w:tc>
          <w:tcPr>
            <w:tcW w:w="1930" w:type="dxa"/>
            <w:shd w:val="clear" w:color="auto" w:fill="F2F2F2"/>
          </w:tcPr>
          <w:p w14:paraId="3D20D33C" w14:textId="77777777" w:rsidR="00CE5F77" w:rsidRPr="00A15A61" w:rsidRDefault="00CE5F77" w:rsidP="00CE5F77">
            <w:pPr>
              <w:spacing w:after="0"/>
              <w:rPr>
                <w:sz w:val="20"/>
                <w:szCs w:val="20"/>
                <w:lang w:val="en-US"/>
              </w:rPr>
            </w:pPr>
            <w:r w:rsidRPr="00A15A61">
              <w:rPr>
                <w:sz w:val="20"/>
                <w:lang w:val="en-US"/>
              </w:rPr>
              <w:t>Record name</w:t>
            </w:r>
          </w:p>
        </w:tc>
        <w:tc>
          <w:tcPr>
            <w:tcW w:w="1184" w:type="dxa"/>
            <w:shd w:val="clear" w:color="auto" w:fill="F2F2F2"/>
          </w:tcPr>
          <w:p w14:paraId="2F548BF9" w14:textId="77777777" w:rsidR="00CE5F77" w:rsidRPr="00A15A61" w:rsidRDefault="00CE5F77" w:rsidP="00CE5F77">
            <w:pPr>
              <w:spacing w:after="0"/>
              <w:rPr>
                <w:sz w:val="20"/>
                <w:szCs w:val="20"/>
                <w:lang w:val="en-US"/>
              </w:rPr>
            </w:pPr>
            <w:r w:rsidRPr="00A15A61">
              <w:rPr>
                <w:sz w:val="20"/>
                <w:lang w:val="en-US"/>
              </w:rPr>
              <w:t>Storage location</w:t>
            </w:r>
          </w:p>
        </w:tc>
        <w:tc>
          <w:tcPr>
            <w:tcW w:w="1701" w:type="dxa"/>
            <w:shd w:val="clear" w:color="auto" w:fill="F2F2F2"/>
          </w:tcPr>
          <w:p w14:paraId="598AADDE" w14:textId="77777777" w:rsidR="00CE5F77" w:rsidRPr="00A15A61" w:rsidRDefault="00CE5F77" w:rsidP="00CE5F77">
            <w:pPr>
              <w:spacing w:after="0"/>
              <w:rPr>
                <w:sz w:val="20"/>
                <w:szCs w:val="20"/>
                <w:lang w:val="en-US"/>
              </w:rPr>
            </w:pPr>
            <w:r w:rsidRPr="00A15A61">
              <w:rPr>
                <w:sz w:val="20"/>
                <w:lang w:val="en-US"/>
              </w:rPr>
              <w:t>Person responsible for storage</w:t>
            </w:r>
          </w:p>
        </w:tc>
        <w:tc>
          <w:tcPr>
            <w:tcW w:w="2126" w:type="dxa"/>
            <w:shd w:val="clear" w:color="auto" w:fill="F2F2F2"/>
          </w:tcPr>
          <w:p w14:paraId="383CF265" w14:textId="77777777" w:rsidR="00CE5F77" w:rsidRPr="00A15A61" w:rsidRDefault="00CE5F77" w:rsidP="00CE5F77">
            <w:pPr>
              <w:spacing w:after="0"/>
              <w:rPr>
                <w:sz w:val="20"/>
                <w:szCs w:val="20"/>
                <w:lang w:val="en-US"/>
              </w:rPr>
            </w:pPr>
            <w:r w:rsidRPr="00A15A61">
              <w:rPr>
                <w:sz w:val="20"/>
                <w:lang w:val="en-US"/>
              </w:rPr>
              <w:t>Controls for record protection</w:t>
            </w:r>
          </w:p>
        </w:tc>
        <w:tc>
          <w:tcPr>
            <w:tcW w:w="2121" w:type="dxa"/>
            <w:shd w:val="clear" w:color="auto" w:fill="F2F2F2"/>
          </w:tcPr>
          <w:p w14:paraId="152BD0E1" w14:textId="77777777" w:rsidR="00CE5F77" w:rsidRPr="00A15A61" w:rsidRDefault="00CE5F77" w:rsidP="00CE5F77">
            <w:pPr>
              <w:spacing w:after="0"/>
              <w:rPr>
                <w:sz w:val="20"/>
                <w:szCs w:val="20"/>
                <w:lang w:val="en-US"/>
              </w:rPr>
            </w:pPr>
            <w:r w:rsidRPr="00A15A61">
              <w:rPr>
                <w:sz w:val="20"/>
                <w:lang w:val="en-US"/>
              </w:rPr>
              <w:t>Retention time</w:t>
            </w:r>
          </w:p>
        </w:tc>
      </w:tr>
      <w:tr w:rsidR="000F6C48" w:rsidRPr="00A15A61" w14:paraId="71FEB7A7" w14:textId="77777777" w:rsidTr="00EB388C">
        <w:tc>
          <w:tcPr>
            <w:tcW w:w="1930" w:type="dxa"/>
          </w:tcPr>
          <w:p w14:paraId="08796B42" w14:textId="77777777" w:rsidR="000F6C48" w:rsidRPr="00A15A61" w:rsidRDefault="00B260D4" w:rsidP="00CE5F77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>[</w:t>
            </w:r>
            <w:r w:rsidR="000F6C48">
              <w:rPr>
                <w:lang w:val="en-US"/>
              </w:rPr>
              <w:t xml:space="preserve">List of allowed users </w:t>
            </w:r>
            <w:r>
              <w:rPr>
                <w:lang w:val="en-US"/>
              </w:rPr>
              <w:t xml:space="preserve">for BYOD </w:t>
            </w:r>
            <w:r w:rsidR="000F6C48">
              <w:rPr>
                <w:lang w:val="en-US"/>
              </w:rPr>
              <w:t>and what they can access</w:t>
            </w:r>
            <w:r>
              <w:rPr>
                <w:lang w:val="en-US"/>
              </w:rPr>
              <w:t>]</w:t>
            </w:r>
          </w:p>
        </w:tc>
        <w:tc>
          <w:tcPr>
            <w:tcW w:w="1184" w:type="dxa"/>
          </w:tcPr>
          <w:p w14:paraId="351471A8" w14:textId="77777777" w:rsidR="000F6C48" w:rsidRPr="00A15A61" w:rsidRDefault="00B260D4" w:rsidP="00CE5F77">
            <w:pPr>
              <w:rPr>
                <w:lang w:val="en-US"/>
              </w:rPr>
            </w:pPr>
            <w:r>
              <w:rPr>
                <w:lang w:val="en-US"/>
              </w:rPr>
              <w:t>[company intranet]</w:t>
            </w:r>
          </w:p>
        </w:tc>
        <w:tc>
          <w:tcPr>
            <w:tcW w:w="1701" w:type="dxa"/>
          </w:tcPr>
          <w:p w14:paraId="6C591A16" w14:textId="77777777" w:rsidR="000F6C48" w:rsidRPr="00A15A61" w:rsidRDefault="00B260D4" w:rsidP="00CE5F77">
            <w:pPr>
              <w:rPr>
                <w:lang w:val="en-US"/>
              </w:rPr>
            </w:pPr>
            <w:r>
              <w:rPr>
                <w:lang w:val="en-US"/>
              </w:rPr>
              <w:t>[job title]</w:t>
            </w:r>
          </w:p>
        </w:tc>
        <w:tc>
          <w:tcPr>
            <w:tcW w:w="2126" w:type="dxa"/>
          </w:tcPr>
          <w:p w14:paraId="314AB8F3" w14:textId="77777777" w:rsidR="000F6C48" w:rsidRPr="00A15A61" w:rsidRDefault="00B260D4" w:rsidP="00CE5F77">
            <w:pPr>
              <w:rPr>
                <w:lang w:val="en-US"/>
              </w:rPr>
            </w:pPr>
            <w:r>
              <w:rPr>
                <w:lang w:val="en-US"/>
              </w:rPr>
              <w:t>Only [job title] can edit and publish new version of the List</w:t>
            </w:r>
          </w:p>
        </w:tc>
        <w:tc>
          <w:tcPr>
            <w:tcW w:w="2121" w:type="dxa"/>
          </w:tcPr>
          <w:p w14:paraId="1AA61EF7" w14:textId="10064098" w:rsidR="000F6C48" w:rsidRPr="00A15A61" w:rsidRDefault="005D6A43" w:rsidP="00CE5F77">
            <w:pPr>
              <w:rPr>
                <w:lang w:val="en-US"/>
              </w:rPr>
            </w:pPr>
            <w:r>
              <w:rPr>
                <w:lang w:val="en-US"/>
              </w:rPr>
              <w:t xml:space="preserve">List that is no longer valid must be archived for </w:t>
            </w:r>
            <w:r w:rsidR="00775A38">
              <w:rPr>
                <w:lang w:val="en-US"/>
              </w:rPr>
              <w:t>5</w:t>
            </w:r>
            <w:r>
              <w:rPr>
                <w:lang w:val="en-US"/>
              </w:rPr>
              <w:t xml:space="preserve"> years</w:t>
            </w:r>
          </w:p>
        </w:tc>
      </w:tr>
      <w:tr w:rsidR="000F6C48" w:rsidRPr="00A15A61" w14:paraId="54324050" w14:textId="77777777" w:rsidTr="00EB388C">
        <w:tc>
          <w:tcPr>
            <w:tcW w:w="1930" w:type="dxa"/>
          </w:tcPr>
          <w:p w14:paraId="53D87E46" w14:textId="77777777" w:rsidR="000F6C48" w:rsidRPr="00A15A61" w:rsidRDefault="00B260D4" w:rsidP="00CE5F77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>[</w:t>
            </w:r>
            <w:r w:rsidR="004B1DD8">
              <w:rPr>
                <w:lang w:val="en-US"/>
              </w:rPr>
              <w:t xml:space="preserve">List of acceptable </w:t>
            </w:r>
            <w:r>
              <w:rPr>
                <w:lang w:val="en-US"/>
              </w:rPr>
              <w:t xml:space="preserve">BYOD </w:t>
            </w:r>
            <w:r w:rsidR="004B1DD8">
              <w:rPr>
                <w:lang w:val="en-US"/>
              </w:rPr>
              <w:t>devices and their settings</w:t>
            </w:r>
            <w:r>
              <w:rPr>
                <w:lang w:val="en-US"/>
              </w:rPr>
              <w:t>]</w:t>
            </w:r>
          </w:p>
        </w:tc>
        <w:tc>
          <w:tcPr>
            <w:tcW w:w="1184" w:type="dxa"/>
          </w:tcPr>
          <w:p w14:paraId="33711FF8" w14:textId="77777777" w:rsidR="000F6C48" w:rsidRPr="00A15A61" w:rsidRDefault="00B260D4" w:rsidP="00CE5F77">
            <w:pPr>
              <w:rPr>
                <w:lang w:val="en-US"/>
              </w:rPr>
            </w:pPr>
            <w:r>
              <w:rPr>
                <w:lang w:val="en-US"/>
              </w:rPr>
              <w:t>[company intranet]</w:t>
            </w:r>
          </w:p>
        </w:tc>
        <w:tc>
          <w:tcPr>
            <w:tcW w:w="1701" w:type="dxa"/>
          </w:tcPr>
          <w:p w14:paraId="15E42D16" w14:textId="77777777" w:rsidR="000F6C48" w:rsidRPr="00A15A61" w:rsidRDefault="00B260D4" w:rsidP="00CE5F77">
            <w:pPr>
              <w:rPr>
                <w:lang w:val="en-US"/>
              </w:rPr>
            </w:pPr>
            <w:r>
              <w:rPr>
                <w:lang w:val="en-US"/>
              </w:rPr>
              <w:t>[job title]</w:t>
            </w:r>
          </w:p>
        </w:tc>
        <w:tc>
          <w:tcPr>
            <w:tcW w:w="2126" w:type="dxa"/>
          </w:tcPr>
          <w:p w14:paraId="6DA25D1C" w14:textId="77777777" w:rsidR="000F6C48" w:rsidRPr="00A15A61" w:rsidRDefault="00B260D4" w:rsidP="00CE5F77">
            <w:pPr>
              <w:rPr>
                <w:lang w:val="en-US"/>
              </w:rPr>
            </w:pPr>
            <w:r>
              <w:rPr>
                <w:lang w:val="en-US"/>
              </w:rPr>
              <w:t>Only [job title] can edit and publish new version of the List</w:t>
            </w:r>
          </w:p>
        </w:tc>
        <w:tc>
          <w:tcPr>
            <w:tcW w:w="2121" w:type="dxa"/>
          </w:tcPr>
          <w:p w14:paraId="08DAFD40" w14:textId="5AE8CFE6" w:rsidR="000F6C48" w:rsidRPr="005D6A43" w:rsidRDefault="005D6A43" w:rsidP="00CE5F77">
            <w:r>
              <w:rPr>
                <w:lang w:val="en-US"/>
              </w:rPr>
              <w:t xml:space="preserve">List that is no longer valid must be archived for </w:t>
            </w:r>
            <w:r w:rsidR="00775A38">
              <w:rPr>
                <w:lang w:val="en-US"/>
              </w:rPr>
              <w:t>5</w:t>
            </w:r>
            <w:r>
              <w:rPr>
                <w:lang w:val="en-US"/>
              </w:rPr>
              <w:t xml:space="preserve"> years</w:t>
            </w:r>
          </w:p>
        </w:tc>
      </w:tr>
      <w:tr w:rsidR="00132307" w:rsidRPr="00A15A61" w14:paraId="0C014F5D" w14:textId="77777777" w:rsidTr="00EB388C">
        <w:tc>
          <w:tcPr>
            <w:tcW w:w="1930" w:type="dxa"/>
          </w:tcPr>
          <w:p w14:paraId="26DA2284" w14:textId="77777777" w:rsidR="00132307" w:rsidRDefault="00B260D4" w:rsidP="00CE5F77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>[</w:t>
            </w:r>
            <w:r w:rsidR="00132307">
              <w:rPr>
                <w:lang w:val="en-US"/>
              </w:rPr>
              <w:t xml:space="preserve">List of prohibited </w:t>
            </w:r>
            <w:r>
              <w:rPr>
                <w:lang w:val="en-US"/>
              </w:rPr>
              <w:t xml:space="preserve">BYOD </w:t>
            </w:r>
            <w:r w:rsidR="00132307">
              <w:rPr>
                <w:lang w:val="en-US"/>
              </w:rPr>
              <w:t>applications</w:t>
            </w:r>
            <w:r>
              <w:rPr>
                <w:lang w:val="en-US"/>
              </w:rPr>
              <w:t>]</w:t>
            </w:r>
          </w:p>
        </w:tc>
        <w:tc>
          <w:tcPr>
            <w:tcW w:w="1184" w:type="dxa"/>
          </w:tcPr>
          <w:p w14:paraId="196AF98C" w14:textId="77777777" w:rsidR="00132307" w:rsidRPr="00A15A61" w:rsidRDefault="00B260D4" w:rsidP="00CE5F77">
            <w:pPr>
              <w:rPr>
                <w:lang w:val="en-US"/>
              </w:rPr>
            </w:pPr>
            <w:r>
              <w:rPr>
                <w:lang w:val="en-US"/>
              </w:rPr>
              <w:t>[company intranet]</w:t>
            </w:r>
          </w:p>
        </w:tc>
        <w:tc>
          <w:tcPr>
            <w:tcW w:w="1701" w:type="dxa"/>
          </w:tcPr>
          <w:p w14:paraId="37F4304C" w14:textId="77777777" w:rsidR="00132307" w:rsidRPr="00A15A61" w:rsidRDefault="00B260D4" w:rsidP="00CE5F77">
            <w:pPr>
              <w:rPr>
                <w:lang w:val="en-US"/>
              </w:rPr>
            </w:pPr>
            <w:r>
              <w:rPr>
                <w:lang w:val="en-US"/>
              </w:rPr>
              <w:t>[job title]</w:t>
            </w:r>
          </w:p>
        </w:tc>
        <w:tc>
          <w:tcPr>
            <w:tcW w:w="2126" w:type="dxa"/>
          </w:tcPr>
          <w:p w14:paraId="2DEDB58B" w14:textId="77777777" w:rsidR="00132307" w:rsidRPr="00A15A61" w:rsidRDefault="00B260D4" w:rsidP="00CE5F77">
            <w:pPr>
              <w:rPr>
                <w:lang w:val="en-US"/>
              </w:rPr>
            </w:pPr>
            <w:r>
              <w:rPr>
                <w:lang w:val="en-US"/>
              </w:rPr>
              <w:t>Only [job title] can edit and publish new version of the List</w:t>
            </w:r>
          </w:p>
        </w:tc>
        <w:tc>
          <w:tcPr>
            <w:tcW w:w="2121" w:type="dxa"/>
          </w:tcPr>
          <w:p w14:paraId="135A587C" w14:textId="307C8BBD" w:rsidR="00132307" w:rsidRPr="005D6A43" w:rsidRDefault="005D6A43" w:rsidP="00CE5F77">
            <w:r>
              <w:rPr>
                <w:lang w:val="en-US"/>
              </w:rPr>
              <w:t xml:space="preserve">List that is no longer valid must be archived for </w:t>
            </w:r>
            <w:r w:rsidR="00775A38">
              <w:rPr>
                <w:lang w:val="en-US"/>
              </w:rPr>
              <w:t>5</w:t>
            </w:r>
            <w:r>
              <w:rPr>
                <w:lang w:val="en-US"/>
              </w:rPr>
              <w:t xml:space="preserve"> years</w:t>
            </w:r>
          </w:p>
        </w:tc>
      </w:tr>
    </w:tbl>
    <w:p w14:paraId="37DEBC80" w14:textId="77777777" w:rsidR="00EB388C" w:rsidRDefault="00EB388C" w:rsidP="00EB388C">
      <w:pPr>
        <w:pStyle w:val="Heading1"/>
        <w:numPr>
          <w:ilvl w:val="0"/>
          <w:numId w:val="0"/>
        </w:numPr>
        <w:spacing w:before="240"/>
        <w:ind w:left="360"/>
        <w:rPr>
          <w:lang w:val="en-US"/>
        </w:rPr>
      </w:pPr>
      <w:bookmarkStart w:id="18" w:name="_Toc265755056"/>
    </w:p>
    <w:p w14:paraId="1014365E" w14:textId="49B174E8" w:rsidR="00CE5F77" w:rsidRPr="00A15A61" w:rsidRDefault="00CE5F77" w:rsidP="00CE5F77">
      <w:pPr>
        <w:pStyle w:val="Heading1"/>
        <w:rPr>
          <w:lang w:val="en-US"/>
        </w:rPr>
      </w:pPr>
      <w:bookmarkStart w:id="19" w:name="_Toc454538324"/>
      <w:r w:rsidRPr="00A15A61">
        <w:rPr>
          <w:lang w:val="en-US"/>
        </w:rPr>
        <w:t>Validity and document management</w:t>
      </w:r>
      <w:bookmarkEnd w:id="18"/>
      <w:bookmarkEnd w:id="19"/>
    </w:p>
    <w:p w14:paraId="72767928" w14:textId="77777777" w:rsidR="00CE5F77" w:rsidRPr="00A15A61" w:rsidRDefault="00CE5F77" w:rsidP="00CE5F77">
      <w:pPr>
        <w:rPr>
          <w:lang w:val="en-US"/>
        </w:rPr>
      </w:pPr>
      <w:r w:rsidRPr="00A15A61">
        <w:rPr>
          <w:lang w:val="en-US"/>
        </w:rPr>
        <w:lastRenderedPageBreak/>
        <w:t>This document is valid as of [date]</w:t>
      </w:r>
      <w:r w:rsidR="00064CBC">
        <w:rPr>
          <w:lang w:val="en-US"/>
        </w:rPr>
        <w:t>.</w:t>
      </w:r>
    </w:p>
    <w:p w14:paraId="4612D889" w14:textId="77777777" w:rsidR="00CE5F77" w:rsidRPr="00A15A61" w:rsidRDefault="00CE5F77" w:rsidP="00CE5F77">
      <w:pPr>
        <w:rPr>
          <w:lang w:val="en-US"/>
        </w:rPr>
      </w:pPr>
      <w:r w:rsidRPr="00A15A61">
        <w:rPr>
          <w:lang w:val="en-US"/>
        </w:rPr>
        <w:t>The owner of this document is [job title], who must check and</w:t>
      </w:r>
      <w:r w:rsidR="00126870">
        <w:rPr>
          <w:lang w:val="en-US"/>
        </w:rPr>
        <w:t>,</w:t>
      </w:r>
      <w:r w:rsidRPr="00A15A61">
        <w:rPr>
          <w:lang w:val="en-US"/>
        </w:rPr>
        <w:t xml:space="preserve"> if necessary</w:t>
      </w:r>
      <w:r w:rsidR="00126870">
        <w:rPr>
          <w:lang w:val="en-US"/>
        </w:rPr>
        <w:t>,</w:t>
      </w:r>
      <w:r w:rsidRPr="00A15A61">
        <w:rPr>
          <w:lang w:val="en-US"/>
        </w:rPr>
        <w:t xml:space="preserve"> update the document at least once a year.</w:t>
      </w:r>
      <w:r w:rsidR="009D73A4">
        <w:rPr>
          <w:lang w:val="en-US"/>
        </w:rPr>
        <w:t xml:space="preserve"> [job title] will review List of allowed users, List of acceptable devices</w:t>
      </w:r>
      <w:r w:rsidR="00132307">
        <w:rPr>
          <w:lang w:val="en-US"/>
        </w:rPr>
        <w:t>, and List of prohibited applications</w:t>
      </w:r>
      <w:r w:rsidR="009D73A4">
        <w:rPr>
          <w:lang w:val="en-US"/>
        </w:rPr>
        <w:t xml:space="preserve"> every 3 months. </w:t>
      </w:r>
    </w:p>
    <w:p w14:paraId="5C09D3EA" w14:textId="77777777" w:rsidR="00CE5F77" w:rsidRPr="00A15A61" w:rsidRDefault="00CE5F77" w:rsidP="00CE5F77">
      <w:pPr>
        <w:rPr>
          <w:lang w:val="en-US"/>
        </w:rPr>
      </w:pPr>
      <w:r w:rsidRPr="00A15A61">
        <w:rPr>
          <w:lang w:val="en-US"/>
        </w:rPr>
        <w:t>When evaluating the effectiveness and adequacy of this document, the following criteria must be considered:</w:t>
      </w:r>
    </w:p>
    <w:p w14:paraId="0013912D" w14:textId="77777777" w:rsidR="00CE5F77" w:rsidRPr="00A15A61" w:rsidRDefault="003C5792" w:rsidP="00CE5F77">
      <w:pPr>
        <w:numPr>
          <w:ilvl w:val="0"/>
          <w:numId w:val="2"/>
        </w:numPr>
        <w:spacing w:after="0"/>
        <w:rPr>
          <w:lang w:val="en-US"/>
        </w:rPr>
      </w:pPr>
      <w:r>
        <w:rPr>
          <w:lang w:val="en-US"/>
        </w:rPr>
        <w:t xml:space="preserve">number of incidents related </w:t>
      </w:r>
      <w:r w:rsidR="00126870">
        <w:rPr>
          <w:lang w:val="en-US"/>
        </w:rPr>
        <w:t xml:space="preserve">to </w:t>
      </w:r>
      <w:r>
        <w:rPr>
          <w:lang w:val="en-US"/>
        </w:rPr>
        <w:t>use of BYOD</w:t>
      </w:r>
    </w:p>
    <w:p w14:paraId="09B524AC" w14:textId="77777777" w:rsidR="003C5792" w:rsidRPr="00A15A61" w:rsidRDefault="003C5792" w:rsidP="00CE5F77">
      <w:pPr>
        <w:numPr>
          <w:ilvl w:val="0"/>
          <w:numId w:val="2"/>
        </w:numPr>
        <w:rPr>
          <w:lang w:val="en-US"/>
        </w:rPr>
      </w:pPr>
      <w:r>
        <w:rPr>
          <w:lang w:val="en-US"/>
        </w:rPr>
        <w:t>number of employees using BYOD without authorization</w:t>
      </w:r>
    </w:p>
    <w:p w14:paraId="505C7802" w14:textId="77777777" w:rsidR="00A476E4" w:rsidRPr="00C5531F" w:rsidRDefault="00A476E4" w:rsidP="00A476E4">
      <w:r>
        <w:rPr>
          <w:lang w:val="en-US"/>
        </w:rPr>
        <w:t>Previous versions of this</w:t>
      </w:r>
      <w:r w:rsidRPr="00B610CF">
        <w:rPr>
          <w:lang w:val="en-US"/>
        </w:rPr>
        <w:t xml:space="preserve"> policy </w:t>
      </w:r>
      <w:r>
        <w:rPr>
          <w:lang w:val="en-US"/>
        </w:rPr>
        <w:t>must be</w:t>
      </w:r>
      <w:r w:rsidRPr="00B610CF">
        <w:rPr>
          <w:lang w:val="en-US"/>
        </w:rPr>
        <w:t xml:space="preserve"> stored for a period of 5 years</w:t>
      </w:r>
      <w:r>
        <w:rPr>
          <w:lang w:val="en-US"/>
        </w:rPr>
        <w:t>, unless specified otherwise by legal or contractual requirement.</w:t>
      </w:r>
    </w:p>
    <w:p w14:paraId="4CF8512E" w14:textId="77777777" w:rsidR="00A476E4" w:rsidRPr="00D76DAA" w:rsidRDefault="00A476E4" w:rsidP="00CE5F77">
      <w:pPr>
        <w:rPr>
          <w:lang w:val="en-US"/>
        </w:rPr>
      </w:pPr>
    </w:p>
    <w:p w14:paraId="64ACD8AB" w14:textId="77777777" w:rsidR="00CE5F77" w:rsidRPr="00A15A61" w:rsidRDefault="00CE5F77" w:rsidP="00CE5F77">
      <w:pPr>
        <w:spacing w:after="0"/>
        <w:rPr>
          <w:lang w:val="en-US"/>
        </w:rPr>
      </w:pPr>
      <w:r w:rsidRPr="00A15A61">
        <w:rPr>
          <w:lang w:val="en-US"/>
        </w:rPr>
        <w:t>[job title]</w:t>
      </w:r>
    </w:p>
    <w:p w14:paraId="5600FDF7" w14:textId="77777777" w:rsidR="00CE5F77" w:rsidRPr="00A15A61" w:rsidRDefault="00CE5F77" w:rsidP="00CE5F77">
      <w:pPr>
        <w:spacing w:after="0"/>
        <w:rPr>
          <w:lang w:val="en-US"/>
        </w:rPr>
      </w:pPr>
      <w:r w:rsidRPr="00A15A61">
        <w:rPr>
          <w:lang w:val="en-US"/>
        </w:rPr>
        <w:t>[name]</w:t>
      </w:r>
    </w:p>
    <w:p w14:paraId="7F1BDF4B" w14:textId="77777777" w:rsidR="00CE5F77" w:rsidRPr="00A15A61" w:rsidRDefault="00CE5F77" w:rsidP="00CE5F77">
      <w:pPr>
        <w:spacing w:after="0"/>
        <w:rPr>
          <w:lang w:val="en-US"/>
        </w:rPr>
      </w:pPr>
    </w:p>
    <w:p w14:paraId="6B523608" w14:textId="77777777" w:rsidR="00CE5F77" w:rsidRPr="00A15A61" w:rsidRDefault="00CE5F77" w:rsidP="00CE5F77">
      <w:pPr>
        <w:spacing w:after="0"/>
        <w:rPr>
          <w:lang w:val="en-US"/>
        </w:rPr>
      </w:pPr>
    </w:p>
    <w:p w14:paraId="4BEFBF6D" w14:textId="77777777" w:rsidR="00CE5F77" w:rsidRPr="00A15A61" w:rsidRDefault="00CE5F77" w:rsidP="00CE5F77">
      <w:pPr>
        <w:spacing w:after="0"/>
        <w:rPr>
          <w:lang w:val="en-US"/>
        </w:rPr>
      </w:pPr>
      <w:r w:rsidRPr="00A15A61">
        <w:rPr>
          <w:lang w:val="en-US"/>
        </w:rPr>
        <w:t>_________________________</w:t>
      </w:r>
    </w:p>
    <w:p w14:paraId="478F8F70" w14:textId="77777777" w:rsidR="00CE5F77" w:rsidRPr="00A15A61" w:rsidRDefault="00CE5F77" w:rsidP="00CE5F77">
      <w:pPr>
        <w:spacing w:after="0"/>
        <w:rPr>
          <w:lang w:val="en-US"/>
        </w:rPr>
      </w:pPr>
      <w:r w:rsidRPr="00A15A61">
        <w:rPr>
          <w:lang w:val="en-US"/>
        </w:rPr>
        <w:t>[signature]</w:t>
      </w:r>
    </w:p>
    <w:sectPr w:rsidR="00CE5F77" w:rsidRPr="00A15A61" w:rsidSect="00CE5F77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1B058E" w14:textId="77777777" w:rsidR="003D2F9B" w:rsidRDefault="003D2F9B" w:rsidP="00CE5F77">
      <w:pPr>
        <w:spacing w:after="0" w:line="240" w:lineRule="auto"/>
      </w:pPr>
      <w:r>
        <w:separator/>
      </w:r>
    </w:p>
  </w:endnote>
  <w:endnote w:type="continuationSeparator" w:id="0">
    <w:p w14:paraId="633A6953" w14:textId="77777777" w:rsidR="003D2F9B" w:rsidRDefault="003D2F9B" w:rsidP="00CE5F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322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3652"/>
      <w:gridCol w:w="2268"/>
      <w:gridCol w:w="3402"/>
    </w:tblGrid>
    <w:tr w:rsidR="00CE5F77" w:rsidRPr="006571EC" w14:paraId="7B19635F" w14:textId="77777777" w:rsidTr="00A02404">
      <w:tc>
        <w:tcPr>
          <w:tcW w:w="3652" w:type="dxa"/>
        </w:tcPr>
        <w:p w14:paraId="3E77B783" w14:textId="77777777" w:rsidR="00CE5F77" w:rsidRPr="006571EC" w:rsidRDefault="00551DBD" w:rsidP="00A15A61">
          <w:pPr>
            <w:pStyle w:val="Footer"/>
            <w:rPr>
              <w:sz w:val="18"/>
              <w:szCs w:val="18"/>
            </w:rPr>
          </w:pPr>
          <w:r>
            <w:rPr>
              <w:sz w:val="18"/>
            </w:rPr>
            <w:t>Bring Your Own Device (BYOD)</w:t>
          </w:r>
          <w:r w:rsidR="00CE5F77">
            <w:rPr>
              <w:sz w:val="18"/>
            </w:rPr>
            <w:t xml:space="preserve"> Policy</w:t>
          </w:r>
        </w:p>
      </w:tc>
      <w:tc>
        <w:tcPr>
          <w:tcW w:w="2268" w:type="dxa"/>
        </w:tcPr>
        <w:p w14:paraId="11C7E486" w14:textId="77777777" w:rsidR="00CE5F77" w:rsidRPr="006571EC" w:rsidRDefault="00CE5F77" w:rsidP="00CE5F77">
          <w:pPr>
            <w:pStyle w:val="Footer"/>
            <w:jc w:val="center"/>
            <w:rPr>
              <w:sz w:val="18"/>
              <w:szCs w:val="18"/>
            </w:rPr>
          </w:pPr>
          <w:r>
            <w:rPr>
              <w:sz w:val="18"/>
            </w:rPr>
            <w:t>ver [version] from [date]</w:t>
          </w:r>
        </w:p>
      </w:tc>
      <w:tc>
        <w:tcPr>
          <w:tcW w:w="3402" w:type="dxa"/>
        </w:tcPr>
        <w:p w14:paraId="3C96AA8B" w14:textId="02391041" w:rsidR="00CE5F77" w:rsidRPr="006571EC" w:rsidRDefault="00CE5F77" w:rsidP="00CE5F77">
          <w:pPr>
            <w:pStyle w:val="Footer"/>
            <w:jc w:val="right"/>
            <w:rPr>
              <w:b/>
              <w:sz w:val="18"/>
              <w:szCs w:val="18"/>
            </w:rPr>
          </w:pPr>
          <w:r>
            <w:rPr>
              <w:sz w:val="18"/>
            </w:rPr>
            <w:t xml:space="preserve">Page </w:t>
          </w:r>
          <w:r w:rsidR="007B03D9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PAGE </w:instrText>
          </w:r>
          <w:r w:rsidR="007B03D9">
            <w:rPr>
              <w:b/>
              <w:sz w:val="18"/>
            </w:rPr>
            <w:fldChar w:fldCharType="separate"/>
          </w:r>
          <w:r w:rsidR="009307EB">
            <w:rPr>
              <w:b/>
              <w:noProof/>
              <w:sz w:val="18"/>
            </w:rPr>
            <w:t>4</w:t>
          </w:r>
          <w:r w:rsidR="007B03D9">
            <w:rPr>
              <w:b/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r w:rsidR="007B03D9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NUMPAGES  </w:instrText>
          </w:r>
          <w:r w:rsidR="007B03D9">
            <w:rPr>
              <w:b/>
              <w:sz w:val="18"/>
            </w:rPr>
            <w:fldChar w:fldCharType="separate"/>
          </w:r>
          <w:r w:rsidR="009307EB">
            <w:rPr>
              <w:b/>
              <w:noProof/>
              <w:sz w:val="18"/>
            </w:rPr>
            <w:t>6</w:t>
          </w:r>
          <w:r w:rsidR="007B03D9">
            <w:rPr>
              <w:b/>
              <w:sz w:val="18"/>
            </w:rPr>
            <w:fldChar w:fldCharType="end"/>
          </w:r>
        </w:p>
      </w:tc>
    </w:tr>
  </w:tbl>
  <w:p w14:paraId="18061B4A" w14:textId="7D90140D" w:rsidR="00CE5F77" w:rsidRPr="004B1E43" w:rsidRDefault="00CE5F77" w:rsidP="009307EB">
    <w:pPr>
      <w:autoSpaceDE w:val="0"/>
      <w:autoSpaceDN w:val="0"/>
      <w:adjustRightInd w:val="0"/>
      <w:spacing w:after="0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F4C943" w14:textId="77777777" w:rsidR="003D2F9B" w:rsidRDefault="003D2F9B" w:rsidP="00CE5F77">
      <w:pPr>
        <w:spacing w:after="0" w:line="240" w:lineRule="auto"/>
      </w:pPr>
      <w:r>
        <w:separator/>
      </w:r>
    </w:p>
  </w:footnote>
  <w:footnote w:type="continuationSeparator" w:id="0">
    <w:p w14:paraId="2D2D50ED" w14:textId="77777777" w:rsidR="003D2F9B" w:rsidRDefault="003D2F9B" w:rsidP="00CE5F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771"/>
      <w:gridCol w:w="2517"/>
    </w:tblGrid>
    <w:tr w:rsidR="00CE5F77" w:rsidRPr="006571EC" w14:paraId="263C107B" w14:textId="77777777">
      <w:tc>
        <w:tcPr>
          <w:tcW w:w="6771" w:type="dxa"/>
        </w:tcPr>
        <w:p w14:paraId="73B836CF" w14:textId="77777777" w:rsidR="00CE5F77" w:rsidRPr="006571EC" w:rsidRDefault="00CE5F77" w:rsidP="00CE5F77">
          <w:pPr>
            <w:pStyle w:val="Header"/>
            <w:spacing w:after="0"/>
            <w:rPr>
              <w:sz w:val="20"/>
              <w:szCs w:val="20"/>
            </w:rPr>
          </w:pPr>
          <w:r>
            <w:rPr>
              <w:sz w:val="20"/>
            </w:rPr>
            <w:t xml:space="preserve"> [organization name]</w:t>
          </w:r>
        </w:p>
      </w:tc>
      <w:tc>
        <w:tcPr>
          <w:tcW w:w="2517" w:type="dxa"/>
        </w:tcPr>
        <w:p w14:paraId="7D1B9550" w14:textId="77777777" w:rsidR="00CE5F77" w:rsidRPr="006571EC" w:rsidRDefault="00CE5F77" w:rsidP="00CE5F77">
          <w:pPr>
            <w:pStyle w:val="Header"/>
            <w:spacing w:after="0"/>
            <w:jc w:val="right"/>
            <w:rPr>
              <w:sz w:val="20"/>
              <w:szCs w:val="20"/>
            </w:rPr>
          </w:pPr>
          <w:r>
            <w:rPr>
              <w:sz w:val="20"/>
            </w:rPr>
            <w:t>[confidentiality level]</w:t>
          </w:r>
        </w:p>
      </w:tc>
    </w:tr>
  </w:tbl>
  <w:p w14:paraId="6951003E" w14:textId="77777777" w:rsidR="00CE5F77" w:rsidRPr="003056B2" w:rsidRDefault="00CE5F77" w:rsidP="00CE5F77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D559E"/>
    <w:multiLevelType w:val="multilevel"/>
    <w:tmpl w:val="E5B038D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11CE5243"/>
    <w:multiLevelType w:val="hybridMultilevel"/>
    <w:tmpl w:val="18B66EA6"/>
    <w:lvl w:ilvl="0" w:tplc="5568D6A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3820A3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0387A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76DF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0E97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0EFB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825F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7873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9EA2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A268D5"/>
    <w:multiLevelType w:val="hybridMultilevel"/>
    <w:tmpl w:val="EFA66C5C"/>
    <w:lvl w:ilvl="0" w:tplc="D690D7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A42C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607D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D691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32D3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1645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A461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A1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65C17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02375B"/>
    <w:multiLevelType w:val="multilevel"/>
    <w:tmpl w:val="C136D284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"/>
        </w:tabs>
        <w:ind w:left="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"/>
        </w:tabs>
        <w:ind w:left="5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40"/>
        </w:tabs>
        <w:ind w:left="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20"/>
        </w:tabs>
        <w:ind w:left="7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"/>
        </w:tabs>
        <w:ind w:left="9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"/>
        </w:tabs>
        <w:ind w:left="720" w:hanging="2160"/>
      </w:pPr>
      <w:rPr>
        <w:rFonts w:hint="default"/>
      </w:rPr>
    </w:lvl>
  </w:abstractNum>
  <w:abstractNum w:abstractNumId="4">
    <w:nsid w:val="18C20134"/>
    <w:multiLevelType w:val="hybridMultilevel"/>
    <w:tmpl w:val="1132F45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962594"/>
    <w:multiLevelType w:val="hybridMultilevel"/>
    <w:tmpl w:val="BE3A2C34"/>
    <w:lvl w:ilvl="0" w:tplc="827C2DE6">
      <w:start w:val="1"/>
      <w:numFmt w:val="decimal"/>
      <w:lvlText w:val="%1."/>
      <w:lvlJc w:val="left"/>
      <w:pPr>
        <w:ind w:left="1080" w:hanging="360"/>
      </w:pPr>
      <w:rPr>
        <w:rFonts w:ascii="Calibri" w:eastAsia="Calibri" w:hAnsi="Calibri" w:cs="Times New Roman"/>
      </w:rPr>
    </w:lvl>
    <w:lvl w:ilvl="1" w:tplc="16FC1A7A">
      <w:start w:val="1"/>
      <w:numFmt w:val="lowerLetter"/>
      <w:lvlText w:val="%2."/>
      <w:lvlJc w:val="left"/>
      <w:pPr>
        <w:ind w:left="1800" w:hanging="360"/>
      </w:pPr>
    </w:lvl>
    <w:lvl w:ilvl="2" w:tplc="F9F021C2">
      <w:start w:val="1"/>
      <w:numFmt w:val="lowerRoman"/>
      <w:lvlText w:val="%3."/>
      <w:lvlJc w:val="right"/>
      <w:pPr>
        <w:ind w:left="2520" w:hanging="180"/>
      </w:pPr>
    </w:lvl>
    <w:lvl w:ilvl="3" w:tplc="8766ED54" w:tentative="1">
      <w:start w:val="1"/>
      <w:numFmt w:val="decimal"/>
      <w:lvlText w:val="%4."/>
      <w:lvlJc w:val="left"/>
      <w:pPr>
        <w:ind w:left="3240" w:hanging="360"/>
      </w:pPr>
    </w:lvl>
    <w:lvl w:ilvl="4" w:tplc="752CACFA" w:tentative="1">
      <w:start w:val="1"/>
      <w:numFmt w:val="lowerLetter"/>
      <w:lvlText w:val="%5."/>
      <w:lvlJc w:val="left"/>
      <w:pPr>
        <w:ind w:left="3960" w:hanging="360"/>
      </w:pPr>
    </w:lvl>
    <w:lvl w:ilvl="5" w:tplc="7C5089F8" w:tentative="1">
      <w:start w:val="1"/>
      <w:numFmt w:val="lowerRoman"/>
      <w:lvlText w:val="%6."/>
      <w:lvlJc w:val="right"/>
      <w:pPr>
        <w:ind w:left="4680" w:hanging="180"/>
      </w:pPr>
    </w:lvl>
    <w:lvl w:ilvl="6" w:tplc="9AA433CA" w:tentative="1">
      <w:start w:val="1"/>
      <w:numFmt w:val="decimal"/>
      <w:lvlText w:val="%7."/>
      <w:lvlJc w:val="left"/>
      <w:pPr>
        <w:ind w:left="5400" w:hanging="360"/>
      </w:pPr>
    </w:lvl>
    <w:lvl w:ilvl="7" w:tplc="3438BB34" w:tentative="1">
      <w:start w:val="1"/>
      <w:numFmt w:val="lowerLetter"/>
      <w:lvlText w:val="%8."/>
      <w:lvlJc w:val="left"/>
      <w:pPr>
        <w:ind w:left="6120" w:hanging="360"/>
      </w:pPr>
    </w:lvl>
    <w:lvl w:ilvl="8" w:tplc="37B6988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A50735C"/>
    <w:multiLevelType w:val="hybridMultilevel"/>
    <w:tmpl w:val="CD0CFFA8"/>
    <w:lvl w:ilvl="0" w:tplc="8A6231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4AE48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02B8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B415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648A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B8CDE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C0B9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7629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53A5E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E523633"/>
    <w:multiLevelType w:val="hybridMultilevel"/>
    <w:tmpl w:val="EC0E62C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2B04F65"/>
    <w:multiLevelType w:val="hybridMultilevel"/>
    <w:tmpl w:val="4092792C"/>
    <w:lvl w:ilvl="0" w:tplc="542EC2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6AC4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9669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647A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40A6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BCE8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D6C6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B8C8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2C23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2C40D2F"/>
    <w:multiLevelType w:val="hybridMultilevel"/>
    <w:tmpl w:val="EED281D6"/>
    <w:lvl w:ilvl="0" w:tplc="803CDA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CE4B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FA12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C256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9820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8C2FA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FCF5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906C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E528F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DA85C07"/>
    <w:multiLevelType w:val="hybridMultilevel"/>
    <w:tmpl w:val="6DD2760C"/>
    <w:lvl w:ilvl="0" w:tplc="6DFE4A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3ACD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F492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A053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900A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4E5B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0878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2CA4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14F4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EF67090"/>
    <w:multiLevelType w:val="hybridMultilevel"/>
    <w:tmpl w:val="946ECF1A"/>
    <w:lvl w:ilvl="0" w:tplc="F3C8D1D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884401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88D2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4AC6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0E8CA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BC5D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A64D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34BC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EEE06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05A54B0"/>
    <w:multiLevelType w:val="hybridMultilevel"/>
    <w:tmpl w:val="7B3AE084"/>
    <w:lvl w:ilvl="0" w:tplc="45C64F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105C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D561F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4869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B62E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6480A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C2DC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9681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E63B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E1B279E"/>
    <w:multiLevelType w:val="hybridMultilevel"/>
    <w:tmpl w:val="3A486C80"/>
    <w:lvl w:ilvl="0" w:tplc="10A8685A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ABDC9B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F686D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448E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D858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AE15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C6B9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58626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466E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1"/>
  </w:num>
  <w:num w:numId="4">
    <w:abstractNumId w:val="10"/>
  </w:num>
  <w:num w:numId="5">
    <w:abstractNumId w:val="3"/>
  </w:num>
  <w:num w:numId="6">
    <w:abstractNumId w:val="5"/>
  </w:num>
  <w:num w:numId="7">
    <w:abstractNumId w:val="12"/>
  </w:num>
  <w:num w:numId="8">
    <w:abstractNumId w:val="2"/>
  </w:num>
  <w:num w:numId="9">
    <w:abstractNumId w:val="13"/>
  </w:num>
  <w:num w:numId="10">
    <w:abstractNumId w:val="9"/>
  </w:num>
  <w:num w:numId="11">
    <w:abstractNumId w:val="11"/>
  </w:num>
  <w:num w:numId="12">
    <w:abstractNumId w:val="6"/>
  </w:num>
  <w:num w:numId="13">
    <w:abstractNumId w:val="4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30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TEyMDA1NbEwtTRQ0lEKTi0uzszPAykwrAUAPHkjdywAAAA="/>
  </w:docVars>
  <w:rsids>
    <w:rsidRoot w:val="00927DFD"/>
    <w:rsid w:val="00046190"/>
    <w:rsid w:val="00064CBC"/>
    <w:rsid w:val="00077638"/>
    <w:rsid w:val="000971E5"/>
    <w:rsid w:val="000A0F6E"/>
    <w:rsid w:val="000B2729"/>
    <w:rsid w:val="000F6C48"/>
    <w:rsid w:val="001054A2"/>
    <w:rsid w:val="0011537C"/>
    <w:rsid w:val="00126870"/>
    <w:rsid w:val="00132307"/>
    <w:rsid w:val="00145352"/>
    <w:rsid w:val="00145E50"/>
    <w:rsid w:val="00171599"/>
    <w:rsid w:val="001E40AC"/>
    <w:rsid w:val="001F1FC8"/>
    <w:rsid w:val="001F54AC"/>
    <w:rsid w:val="001F6213"/>
    <w:rsid w:val="00240BCD"/>
    <w:rsid w:val="00272CF7"/>
    <w:rsid w:val="00276FF9"/>
    <w:rsid w:val="00290DE1"/>
    <w:rsid w:val="002B2D4A"/>
    <w:rsid w:val="002B791C"/>
    <w:rsid w:val="00303ECA"/>
    <w:rsid w:val="00316040"/>
    <w:rsid w:val="00334936"/>
    <w:rsid w:val="003B7CDA"/>
    <w:rsid w:val="003C5792"/>
    <w:rsid w:val="003D2F9B"/>
    <w:rsid w:val="003E1D7F"/>
    <w:rsid w:val="003F51FB"/>
    <w:rsid w:val="00416B17"/>
    <w:rsid w:val="00431BE2"/>
    <w:rsid w:val="00433444"/>
    <w:rsid w:val="004569FE"/>
    <w:rsid w:val="00474468"/>
    <w:rsid w:val="00495BF5"/>
    <w:rsid w:val="004B1DD8"/>
    <w:rsid w:val="00516AFD"/>
    <w:rsid w:val="00525BB4"/>
    <w:rsid w:val="005262DE"/>
    <w:rsid w:val="00544BE1"/>
    <w:rsid w:val="00550401"/>
    <w:rsid w:val="00551DBD"/>
    <w:rsid w:val="00557C48"/>
    <w:rsid w:val="005623BB"/>
    <w:rsid w:val="005C0DF4"/>
    <w:rsid w:val="005C315A"/>
    <w:rsid w:val="005D6A43"/>
    <w:rsid w:val="005F46E3"/>
    <w:rsid w:val="005F7F9E"/>
    <w:rsid w:val="00643BF3"/>
    <w:rsid w:val="006631AC"/>
    <w:rsid w:val="00666675"/>
    <w:rsid w:val="00673239"/>
    <w:rsid w:val="00683EEA"/>
    <w:rsid w:val="006B3742"/>
    <w:rsid w:val="006B4B79"/>
    <w:rsid w:val="006B68FF"/>
    <w:rsid w:val="006C166D"/>
    <w:rsid w:val="006C2326"/>
    <w:rsid w:val="00717E01"/>
    <w:rsid w:val="00762D0B"/>
    <w:rsid w:val="00775A38"/>
    <w:rsid w:val="00780ADF"/>
    <w:rsid w:val="007A1A55"/>
    <w:rsid w:val="007B03D9"/>
    <w:rsid w:val="007D4C6F"/>
    <w:rsid w:val="0082469C"/>
    <w:rsid w:val="0084008F"/>
    <w:rsid w:val="0084596C"/>
    <w:rsid w:val="008829F5"/>
    <w:rsid w:val="0088562D"/>
    <w:rsid w:val="008B3147"/>
    <w:rsid w:val="008B5082"/>
    <w:rsid w:val="008D0CF6"/>
    <w:rsid w:val="008E6908"/>
    <w:rsid w:val="00911D70"/>
    <w:rsid w:val="0091464C"/>
    <w:rsid w:val="00927DFD"/>
    <w:rsid w:val="009307EB"/>
    <w:rsid w:val="0094407C"/>
    <w:rsid w:val="00995B4D"/>
    <w:rsid w:val="00997BFB"/>
    <w:rsid w:val="009B08E6"/>
    <w:rsid w:val="009B4073"/>
    <w:rsid w:val="009D0840"/>
    <w:rsid w:val="009D2C0E"/>
    <w:rsid w:val="009D73A4"/>
    <w:rsid w:val="009F455D"/>
    <w:rsid w:val="00A02404"/>
    <w:rsid w:val="00A15A61"/>
    <w:rsid w:val="00A430B2"/>
    <w:rsid w:val="00A476E4"/>
    <w:rsid w:val="00A5647F"/>
    <w:rsid w:val="00A812A2"/>
    <w:rsid w:val="00AA6AA4"/>
    <w:rsid w:val="00AD313B"/>
    <w:rsid w:val="00B260D4"/>
    <w:rsid w:val="00B73294"/>
    <w:rsid w:val="00B93E18"/>
    <w:rsid w:val="00B954A0"/>
    <w:rsid w:val="00B96723"/>
    <w:rsid w:val="00BB1BFC"/>
    <w:rsid w:val="00BB54A9"/>
    <w:rsid w:val="00BD65AE"/>
    <w:rsid w:val="00BD7289"/>
    <w:rsid w:val="00BD79EB"/>
    <w:rsid w:val="00C35A7B"/>
    <w:rsid w:val="00C6007B"/>
    <w:rsid w:val="00C71EED"/>
    <w:rsid w:val="00CD05D2"/>
    <w:rsid w:val="00CD5757"/>
    <w:rsid w:val="00CD7BAE"/>
    <w:rsid w:val="00CE3BCF"/>
    <w:rsid w:val="00CE5F77"/>
    <w:rsid w:val="00D54FCF"/>
    <w:rsid w:val="00D630CC"/>
    <w:rsid w:val="00D76DAA"/>
    <w:rsid w:val="00D77AEA"/>
    <w:rsid w:val="00DA0563"/>
    <w:rsid w:val="00DC19AB"/>
    <w:rsid w:val="00DD70FB"/>
    <w:rsid w:val="00E31ACC"/>
    <w:rsid w:val="00E51BD3"/>
    <w:rsid w:val="00E953EB"/>
    <w:rsid w:val="00EB26D0"/>
    <w:rsid w:val="00EB388C"/>
    <w:rsid w:val="00EB4C14"/>
    <w:rsid w:val="00EB63EC"/>
    <w:rsid w:val="00EC0794"/>
    <w:rsid w:val="00ED5B03"/>
    <w:rsid w:val="00F21541"/>
    <w:rsid w:val="00F37BCD"/>
    <w:rsid w:val="00F41DE1"/>
    <w:rsid w:val="00F534E9"/>
    <w:rsid w:val="00F81302"/>
    <w:rsid w:val="00F82A87"/>
    <w:rsid w:val="00FD0F69"/>
    <w:rsid w:val="00FE0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1CDF7"/>
  <w15:docId w15:val="{DBEA7734-87A8-420A-A59B-E543A3EE3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A47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F384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E0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nhideWhenUsed/>
    <w:rsid w:val="00F961E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E0"/>
    <w:rPr>
      <w:sz w:val="22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03ED2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unhideWhenUsed/>
    <w:rsid w:val="00903E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03ED2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E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3ED2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E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C73CE6"/>
    <w:rPr>
      <w:b/>
      <w:i/>
      <w:sz w:val="22"/>
      <w:szCs w:val="22"/>
      <w:lang w:val="en-GB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02404"/>
    <w:pPr>
      <w:keepNext/>
      <w:keepLines/>
      <w:numPr>
        <w:numId w:val="0"/>
      </w:numPr>
      <w:spacing w:before="480" w:after="0"/>
      <w:outlineLvl w:val="9"/>
    </w:pPr>
    <w:rPr>
      <w:rFonts w:ascii="Cambria" w:eastAsia="Times New Roman" w:hAnsi="Cambria"/>
      <w:bCs/>
      <w:color w:val="365F91"/>
      <w:lang w:val="en-US"/>
    </w:rPr>
  </w:style>
  <w:style w:type="paragraph" w:styleId="ListParagraph">
    <w:name w:val="List Paragraph"/>
    <w:basedOn w:val="Normal"/>
    <w:uiPriority w:val="34"/>
    <w:qFormat/>
    <w:rsid w:val="004B1DD8"/>
    <w:pPr>
      <w:ind w:left="720"/>
      <w:contextualSpacing/>
    </w:pPr>
  </w:style>
  <w:style w:type="paragraph" w:styleId="Revision">
    <w:name w:val="Revision"/>
    <w:hidden/>
    <w:uiPriority w:val="99"/>
    <w:semiHidden/>
    <w:rsid w:val="009D0840"/>
    <w:rPr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Props1.xml><?xml version="1.0" encoding="utf-8"?>
<ds:datastoreItem xmlns:ds="http://schemas.openxmlformats.org/officeDocument/2006/customXml" ds:itemID="{3556AAB1-2F1E-4F51-8DC2-929AC2BCA1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6</Pages>
  <Words>1249</Words>
  <Characters>7120</Characters>
  <Application>Microsoft Office Word</Application>
  <DocSecurity>0</DocSecurity>
  <Lines>59</Lines>
  <Paragraphs>1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Bring Your Own Device (BYOD) Policy</vt:lpstr>
      <vt:lpstr>Bring Your Own Device (BYOD) Policy</vt:lpstr>
      <vt:lpstr>Bring Your Own Device (BYOD) Policy</vt:lpstr>
    </vt:vector>
  </TitlesOfParts>
  <Company>EPPS Services Ltd</Company>
  <LinksUpToDate>false</LinksUpToDate>
  <CharactersWithSpaces>8353</CharactersWithSpaces>
  <SharedDoc>false</SharedDoc>
  <HLinks>
    <vt:vector size="48" baseType="variant">
      <vt:variant>
        <vt:i4>144185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69999973</vt:lpwstr>
      </vt:variant>
      <vt:variant>
        <vt:i4>144185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69999972</vt:lpwstr>
      </vt:variant>
      <vt:variant>
        <vt:i4>144185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9999971</vt:lpwstr>
      </vt:variant>
      <vt:variant>
        <vt:i4>144185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9999970</vt:lpwstr>
      </vt:variant>
      <vt:variant>
        <vt:i4>15073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9999969</vt:lpwstr>
      </vt:variant>
      <vt:variant>
        <vt:i4>150738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9999968</vt:lpwstr>
      </vt:variant>
      <vt:variant>
        <vt:i4>150738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9999967</vt:lpwstr>
      </vt:variant>
      <vt:variant>
        <vt:i4>150738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69999966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ng Your Own Device (BYOD) Policy</dc:title>
  <dc:creator/>
  <dc:description/>
  <cp:lastModifiedBy>Mo Faisal</cp:lastModifiedBy>
  <cp:revision>8</cp:revision>
  <dcterms:created xsi:type="dcterms:W3CDTF">2016-06-07T13:58:00Z</dcterms:created>
  <dcterms:modified xsi:type="dcterms:W3CDTF">2020-06-18T08:57:00Z</dcterms:modified>
</cp:coreProperties>
</file>